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60"/>
        <w:gridCol w:w="1860"/>
        <w:gridCol w:w="3720"/>
      </w:tblGrid>
      <w:tr w:rsidR="00BB14C6" w:rsidRPr="00417C54" w14:paraId="2E91C2CA" w14:textId="77777777" w:rsidTr="00360D74">
        <w:trPr>
          <w:trHeight w:val="360"/>
          <w:tblHeader/>
          <w:jc w:val="center"/>
        </w:trPr>
        <w:tc>
          <w:tcPr>
            <w:tcW w:w="11160" w:type="dxa"/>
            <w:gridSpan w:val="4"/>
            <w:shd w:val="clear" w:color="auto" w:fill="0D1E2D"/>
            <w:vAlign w:val="center"/>
          </w:tcPr>
          <w:p w14:paraId="13974DD6" w14:textId="79532865" w:rsidR="00BB14C6" w:rsidRPr="00417C54" w:rsidRDefault="00D464A9" w:rsidP="006243D2">
            <w:pPr>
              <w:jc w:val="center"/>
              <w:rPr>
                <w:b/>
                <w:i/>
                <w:sz w:val="22"/>
                <w:szCs w:val="22"/>
              </w:rPr>
            </w:pPr>
            <w:r>
              <w:rPr>
                <w:b/>
                <w:color w:val="FFFFFF" w:themeColor="background1"/>
              </w:rPr>
              <w:t>Applicant/Co-Applicant Information</w:t>
            </w:r>
          </w:p>
        </w:tc>
      </w:tr>
      <w:tr w:rsidR="00795D1B" w:rsidRPr="00417C54" w14:paraId="4CF8CF10" w14:textId="77777777" w:rsidTr="00795D1B">
        <w:trPr>
          <w:trHeight w:hRule="exact" w:val="533"/>
          <w:jc w:val="center"/>
        </w:trPr>
        <w:tc>
          <w:tcPr>
            <w:tcW w:w="5580" w:type="dxa"/>
            <w:gridSpan w:val="2"/>
            <w:shd w:val="clear" w:color="auto" w:fill="auto"/>
          </w:tcPr>
          <w:p w14:paraId="0A78461F" w14:textId="77777777" w:rsidR="00795D1B" w:rsidRDefault="00795D1B" w:rsidP="006243D2">
            <w:pPr>
              <w:ind w:left="-54"/>
              <w:rPr>
                <w:b/>
                <w:sz w:val="22"/>
                <w:szCs w:val="22"/>
              </w:rPr>
            </w:pPr>
            <w:r>
              <w:rPr>
                <w:b/>
                <w:sz w:val="22"/>
                <w:szCs w:val="22"/>
              </w:rPr>
              <w:t>GLO’s Designated Representative (“GDR”)</w:t>
            </w:r>
            <w:r w:rsidRPr="00417C54">
              <w:rPr>
                <w:b/>
                <w:sz w:val="22"/>
                <w:szCs w:val="22"/>
              </w:rPr>
              <w:t xml:space="preserve">: </w:t>
            </w:r>
          </w:p>
          <w:sdt>
            <w:sdtPr>
              <w:rPr>
                <w:b/>
                <w:sz w:val="22"/>
                <w:szCs w:val="22"/>
              </w:rPr>
              <w:id w:val="-1385407205"/>
              <w:placeholder>
                <w:docPart w:val="DC1B72CE83994F308FBDB91FAE858756"/>
              </w:placeholder>
              <w:showingPlcHdr/>
            </w:sdtPr>
            <w:sdtContent>
              <w:p w14:paraId="4326DB31" w14:textId="77777777" w:rsidR="007822FF" w:rsidRDefault="007822FF" w:rsidP="007822FF">
                <w:pPr>
                  <w:ind w:left="-54"/>
                  <w:rPr>
                    <w:b/>
                    <w:sz w:val="22"/>
                    <w:szCs w:val="22"/>
                  </w:rPr>
                </w:pPr>
                <w:r>
                  <w:rPr>
                    <w:b/>
                    <w:sz w:val="22"/>
                    <w:szCs w:val="22"/>
                  </w:rPr>
                  <w:t xml:space="preserve"> </w:t>
                </w:r>
              </w:p>
            </w:sdtContent>
          </w:sdt>
          <w:p w14:paraId="53CB503F" w14:textId="06446F8E" w:rsidR="007822FF" w:rsidRPr="00417C54" w:rsidRDefault="007822FF" w:rsidP="006243D2">
            <w:pPr>
              <w:ind w:left="-54"/>
              <w:rPr>
                <w:b/>
                <w:sz w:val="22"/>
                <w:szCs w:val="22"/>
              </w:rPr>
            </w:pPr>
          </w:p>
        </w:tc>
        <w:tc>
          <w:tcPr>
            <w:tcW w:w="5580" w:type="dxa"/>
            <w:gridSpan w:val="2"/>
            <w:shd w:val="clear" w:color="auto" w:fill="auto"/>
          </w:tcPr>
          <w:p w14:paraId="318E3394" w14:textId="77777777" w:rsidR="00795D1B" w:rsidRDefault="00795D1B" w:rsidP="006243D2">
            <w:pPr>
              <w:ind w:left="-54"/>
              <w:rPr>
                <w:b/>
                <w:sz w:val="22"/>
                <w:szCs w:val="22"/>
              </w:rPr>
            </w:pPr>
            <w:r>
              <w:rPr>
                <w:b/>
                <w:sz w:val="22"/>
                <w:szCs w:val="22"/>
              </w:rPr>
              <w:t>Contract No. and/or WO:</w:t>
            </w:r>
          </w:p>
          <w:sdt>
            <w:sdtPr>
              <w:rPr>
                <w:b/>
                <w:sz w:val="22"/>
                <w:szCs w:val="22"/>
              </w:rPr>
              <w:id w:val="1857697523"/>
              <w:placeholder>
                <w:docPart w:val="EAC4D3399A8D485F9F277E0603A915C8"/>
              </w:placeholder>
              <w:showingPlcHdr/>
            </w:sdtPr>
            <w:sdtContent>
              <w:p w14:paraId="23D0E0F3" w14:textId="77777777" w:rsidR="007822FF" w:rsidRDefault="007822FF" w:rsidP="007822FF">
                <w:pPr>
                  <w:ind w:left="-54"/>
                  <w:rPr>
                    <w:b/>
                    <w:sz w:val="22"/>
                    <w:szCs w:val="22"/>
                  </w:rPr>
                </w:pPr>
                <w:r>
                  <w:rPr>
                    <w:b/>
                    <w:sz w:val="22"/>
                    <w:szCs w:val="22"/>
                  </w:rPr>
                  <w:t xml:space="preserve"> </w:t>
                </w:r>
              </w:p>
            </w:sdtContent>
          </w:sdt>
          <w:p w14:paraId="4A417A2C" w14:textId="1F2A370A" w:rsidR="007822FF" w:rsidRPr="00417C54" w:rsidRDefault="007822FF" w:rsidP="006243D2">
            <w:pPr>
              <w:ind w:left="-54"/>
              <w:rPr>
                <w:b/>
                <w:sz w:val="22"/>
                <w:szCs w:val="22"/>
              </w:rPr>
            </w:pPr>
          </w:p>
        </w:tc>
      </w:tr>
      <w:tr w:rsidR="00795D1B" w:rsidRPr="00417C54" w14:paraId="20562D62" w14:textId="77777777" w:rsidTr="008D0AC0">
        <w:trPr>
          <w:trHeight w:hRule="exact" w:val="360"/>
          <w:jc w:val="center"/>
        </w:trPr>
        <w:tc>
          <w:tcPr>
            <w:tcW w:w="5580" w:type="dxa"/>
            <w:gridSpan w:val="2"/>
            <w:shd w:val="clear" w:color="auto" w:fill="auto"/>
            <w:vAlign w:val="center"/>
          </w:tcPr>
          <w:p w14:paraId="2E661885" w14:textId="6EE60A5B" w:rsidR="00795D1B" w:rsidRPr="00417C54" w:rsidRDefault="00795D1B" w:rsidP="007822FF">
            <w:pPr>
              <w:ind w:left="-54"/>
              <w:rPr>
                <w:b/>
                <w:sz w:val="22"/>
                <w:szCs w:val="22"/>
              </w:rPr>
            </w:pPr>
            <w:r>
              <w:rPr>
                <w:b/>
                <w:sz w:val="22"/>
                <w:szCs w:val="22"/>
              </w:rPr>
              <w:t>Applicant Name:</w:t>
            </w:r>
            <w:r w:rsidR="007822FF">
              <w:rPr>
                <w:b/>
                <w:sz w:val="22"/>
                <w:szCs w:val="22"/>
              </w:rPr>
              <w:t xml:space="preserve">  </w:t>
            </w:r>
            <w:sdt>
              <w:sdtPr>
                <w:rPr>
                  <w:b/>
                  <w:sz w:val="22"/>
                  <w:szCs w:val="22"/>
                </w:rPr>
                <w:id w:val="-236557447"/>
                <w:placeholder>
                  <w:docPart w:val="CD7664145DEE40C0BD2183DFA5C68A04"/>
                </w:placeholder>
                <w:showingPlcHdr/>
              </w:sdtPr>
              <w:sdtContent>
                <w:r w:rsidR="007822FF">
                  <w:rPr>
                    <w:b/>
                    <w:sz w:val="22"/>
                    <w:szCs w:val="22"/>
                  </w:rPr>
                  <w:t xml:space="preserve"> </w:t>
                </w:r>
              </w:sdtContent>
            </w:sdt>
          </w:p>
        </w:tc>
        <w:tc>
          <w:tcPr>
            <w:tcW w:w="5580" w:type="dxa"/>
            <w:gridSpan w:val="2"/>
            <w:shd w:val="clear" w:color="auto" w:fill="auto"/>
            <w:vAlign w:val="center"/>
          </w:tcPr>
          <w:p w14:paraId="7DA0E3F5" w14:textId="05C1A8D4" w:rsidR="00795D1B" w:rsidRPr="00417C54" w:rsidRDefault="00795D1B" w:rsidP="007822FF">
            <w:pPr>
              <w:ind w:left="-54"/>
              <w:rPr>
                <w:b/>
                <w:sz w:val="22"/>
                <w:szCs w:val="22"/>
              </w:rPr>
            </w:pPr>
            <w:r>
              <w:rPr>
                <w:b/>
                <w:sz w:val="22"/>
                <w:szCs w:val="22"/>
              </w:rPr>
              <w:t>Co-Applicant Name:</w:t>
            </w:r>
            <w:r w:rsidR="007822FF">
              <w:rPr>
                <w:b/>
                <w:sz w:val="22"/>
                <w:szCs w:val="22"/>
              </w:rPr>
              <w:t xml:space="preserve">  </w:t>
            </w:r>
            <w:sdt>
              <w:sdtPr>
                <w:rPr>
                  <w:b/>
                  <w:sz w:val="22"/>
                  <w:szCs w:val="22"/>
                </w:rPr>
                <w:id w:val="1167680099"/>
                <w:placeholder>
                  <w:docPart w:val="57C7C24ACB7E4695983F423826D51E53"/>
                </w:placeholder>
                <w:showingPlcHdr/>
              </w:sdtPr>
              <w:sdtContent>
                <w:r w:rsidR="007822FF">
                  <w:rPr>
                    <w:b/>
                    <w:sz w:val="22"/>
                    <w:szCs w:val="22"/>
                  </w:rPr>
                  <w:t xml:space="preserve"> </w:t>
                </w:r>
              </w:sdtContent>
            </w:sdt>
          </w:p>
        </w:tc>
      </w:tr>
      <w:tr w:rsidR="00795D1B" w:rsidRPr="00417C54" w14:paraId="69A5E523" w14:textId="77777777" w:rsidTr="00007220">
        <w:trPr>
          <w:trHeight w:hRule="exact" w:val="360"/>
          <w:jc w:val="center"/>
        </w:trPr>
        <w:tc>
          <w:tcPr>
            <w:tcW w:w="11160" w:type="dxa"/>
            <w:gridSpan w:val="4"/>
            <w:shd w:val="clear" w:color="auto" w:fill="auto"/>
            <w:vAlign w:val="center"/>
          </w:tcPr>
          <w:p w14:paraId="44682024" w14:textId="7E29E3C0" w:rsidR="00795D1B" w:rsidRPr="00417C54" w:rsidRDefault="00795D1B" w:rsidP="007822FF">
            <w:pPr>
              <w:ind w:left="-54"/>
              <w:rPr>
                <w:b/>
                <w:sz w:val="22"/>
                <w:szCs w:val="22"/>
              </w:rPr>
            </w:pPr>
            <w:r>
              <w:rPr>
                <w:b/>
                <w:sz w:val="22"/>
                <w:szCs w:val="22"/>
              </w:rPr>
              <w:t>Physical Address:</w:t>
            </w:r>
            <w:r w:rsidR="007822FF">
              <w:rPr>
                <w:b/>
                <w:sz w:val="22"/>
                <w:szCs w:val="22"/>
              </w:rPr>
              <w:t xml:space="preserve">  </w:t>
            </w:r>
            <w:sdt>
              <w:sdtPr>
                <w:rPr>
                  <w:b/>
                  <w:sz w:val="22"/>
                  <w:szCs w:val="22"/>
                </w:rPr>
                <w:id w:val="-2125065818"/>
                <w:placeholder>
                  <w:docPart w:val="321CFBB29FA34A4BB1CA6E9A78605402"/>
                </w:placeholder>
                <w:showingPlcHdr/>
              </w:sdtPr>
              <w:sdtContent>
                <w:r w:rsidR="007822FF">
                  <w:rPr>
                    <w:b/>
                    <w:sz w:val="22"/>
                    <w:szCs w:val="22"/>
                  </w:rPr>
                  <w:t xml:space="preserve"> </w:t>
                </w:r>
              </w:sdtContent>
            </w:sdt>
          </w:p>
        </w:tc>
      </w:tr>
      <w:tr w:rsidR="00795D1B" w:rsidRPr="00417C54" w14:paraId="00331640" w14:textId="77777777" w:rsidTr="003C5953">
        <w:trPr>
          <w:trHeight w:hRule="exact" w:val="360"/>
          <w:jc w:val="center"/>
        </w:trPr>
        <w:tc>
          <w:tcPr>
            <w:tcW w:w="3720" w:type="dxa"/>
            <w:shd w:val="clear" w:color="auto" w:fill="auto"/>
            <w:vAlign w:val="center"/>
          </w:tcPr>
          <w:p w14:paraId="43749F43" w14:textId="1E941973" w:rsidR="00795D1B" w:rsidRDefault="00795D1B" w:rsidP="007822FF">
            <w:pPr>
              <w:ind w:left="-54"/>
              <w:rPr>
                <w:b/>
                <w:sz w:val="22"/>
                <w:szCs w:val="22"/>
              </w:rPr>
            </w:pPr>
            <w:r>
              <w:rPr>
                <w:b/>
                <w:sz w:val="22"/>
                <w:szCs w:val="22"/>
              </w:rPr>
              <w:t>City:</w:t>
            </w:r>
            <w:r w:rsidR="007822FF">
              <w:rPr>
                <w:b/>
                <w:sz w:val="22"/>
                <w:szCs w:val="22"/>
              </w:rPr>
              <w:t xml:space="preserve">  </w:t>
            </w:r>
            <w:sdt>
              <w:sdtPr>
                <w:rPr>
                  <w:b/>
                  <w:sz w:val="22"/>
                  <w:szCs w:val="22"/>
                </w:rPr>
                <w:id w:val="-2105569853"/>
                <w:placeholder>
                  <w:docPart w:val="CE27958301F3462E9CDECA09E87899E4"/>
                </w:placeholder>
                <w:showingPlcHdr/>
              </w:sdtPr>
              <w:sdtContent>
                <w:r w:rsidR="007822FF">
                  <w:rPr>
                    <w:b/>
                    <w:sz w:val="22"/>
                    <w:szCs w:val="22"/>
                  </w:rPr>
                  <w:t xml:space="preserve"> </w:t>
                </w:r>
              </w:sdtContent>
            </w:sdt>
          </w:p>
        </w:tc>
        <w:tc>
          <w:tcPr>
            <w:tcW w:w="3720" w:type="dxa"/>
            <w:gridSpan w:val="2"/>
            <w:shd w:val="clear" w:color="auto" w:fill="auto"/>
            <w:vAlign w:val="center"/>
          </w:tcPr>
          <w:p w14:paraId="6C0E9C76" w14:textId="7A537119" w:rsidR="00795D1B" w:rsidRDefault="00795D1B" w:rsidP="00795D1B">
            <w:pPr>
              <w:ind w:left="-18"/>
              <w:rPr>
                <w:b/>
                <w:sz w:val="22"/>
                <w:szCs w:val="22"/>
              </w:rPr>
            </w:pPr>
            <w:r>
              <w:rPr>
                <w:b/>
                <w:sz w:val="22"/>
                <w:szCs w:val="22"/>
              </w:rPr>
              <w:t>State: Texas</w:t>
            </w:r>
          </w:p>
        </w:tc>
        <w:tc>
          <w:tcPr>
            <w:tcW w:w="3720" w:type="dxa"/>
            <w:shd w:val="clear" w:color="auto" w:fill="auto"/>
            <w:vAlign w:val="center"/>
          </w:tcPr>
          <w:p w14:paraId="110B7924" w14:textId="792B4772" w:rsidR="00795D1B" w:rsidRDefault="00795D1B" w:rsidP="007822FF">
            <w:pPr>
              <w:ind w:left="-54"/>
              <w:rPr>
                <w:b/>
                <w:sz w:val="22"/>
                <w:szCs w:val="22"/>
              </w:rPr>
            </w:pPr>
            <w:r>
              <w:rPr>
                <w:b/>
                <w:sz w:val="22"/>
                <w:szCs w:val="22"/>
              </w:rPr>
              <w:t>ZIP Code:</w:t>
            </w:r>
            <w:r w:rsidR="007822FF">
              <w:rPr>
                <w:b/>
                <w:sz w:val="22"/>
                <w:szCs w:val="22"/>
              </w:rPr>
              <w:t xml:space="preserve">  </w:t>
            </w:r>
            <w:sdt>
              <w:sdtPr>
                <w:rPr>
                  <w:b/>
                  <w:sz w:val="22"/>
                  <w:szCs w:val="22"/>
                </w:rPr>
                <w:id w:val="-957031099"/>
                <w:placeholder>
                  <w:docPart w:val="9C88207A80F74F7A8DE0EDB7E9BBF935"/>
                </w:placeholder>
                <w:showingPlcHdr/>
              </w:sdtPr>
              <w:sdtContent>
                <w:r w:rsidR="007822FF">
                  <w:rPr>
                    <w:b/>
                    <w:sz w:val="22"/>
                    <w:szCs w:val="22"/>
                  </w:rPr>
                  <w:t xml:space="preserve"> </w:t>
                </w:r>
              </w:sdtContent>
            </w:sdt>
          </w:p>
        </w:tc>
      </w:tr>
      <w:tr w:rsidR="00BB14C6" w:rsidRPr="00417C54" w14:paraId="1C2320A6" w14:textId="77777777" w:rsidTr="00022D5E">
        <w:trPr>
          <w:trHeight w:hRule="exact" w:val="360"/>
          <w:jc w:val="center"/>
        </w:trPr>
        <w:tc>
          <w:tcPr>
            <w:tcW w:w="11160" w:type="dxa"/>
            <w:gridSpan w:val="4"/>
            <w:shd w:val="clear" w:color="auto" w:fill="auto"/>
            <w:vAlign w:val="center"/>
          </w:tcPr>
          <w:p w14:paraId="17B1D41D" w14:textId="1801BF8D" w:rsidR="00BB14C6" w:rsidRPr="00417C54" w:rsidRDefault="00CA56A6" w:rsidP="007822FF">
            <w:pPr>
              <w:ind w:left="-54"/>
              <w:rPr>
                <w:b/>
                <w:sz w:val="22"/>
                <w:szCs w:val="22"/>
              </w:rPr>
            </w:pPr>
            <w:r w:rsidRPr="00417C54">
              <w:rPr>
                <w:b/>
                <w:sz w:val="22"/>
                <w:szCs w:val="22"/>
              </w:rPr>
              <w:t>Project Type (Rehabilitation, Reconstruction, etc.):</w:t>
            </w:r>
            <w:r w:rsidR="007822FF">
              <w:rPr>
                <w:b/>
                <w:sz w:val="22"/>
                <w:szCs w:val="22"/>
              </w:rPr>
              <w:t xml:space="preserve">  </w:t>
            </w:r>
            <w:sdt>
              <w:sdtPr>
                <w:rPr>
                  <w:b/>
                  <w:sz w:val="22"/>
                  <w:szCs w:val="22"/>
                </w:rPr>
                <w:id w:val="351622367"/>
                <w:placeholder>
                  <w:docPart w:val="544760FFC9AB470B814500A100E73E79"/>
                </w:placeholder>
                <w:showingPlcHdr/>
              </w:sdtPr>
              <w:sdtContent>
                <w:r w:rsidR="007822FF">
                  <w:rPr>
                    <w:b/>
                    <w:sz w:val="22"/>
                    <w:szCs w:val="22"/>
                  </w:rPr>
                  <w:t xml:space="preserve"> </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0"/>
        <w:gridCol w:w="5580"/>
      </w:tblGrid>
      <w:tr w:rsidR="00CF4986" w:rsidRPr="00417C54" w14:paraId="75EDA240" w14:textId="77777777" w:rsidTr="00360D74">
        <w:trPr>
          <w:trHeight w:val="360"/>
          <w:jc w:val="center"/>
        </w:trPr>
        <w:tc>
          <w:tcPr>
            <w:tcW w:w="11160" w:type="dxa"/>
            <w:gridSpan w:val="2"/>
            <w:tcBorders>
              <w:top w:val="nil"/>
            </w:tcBorders>
            <w:shd w:val="clear" w:color="auto" w:fill="0D1E2D"/>
            <w:vAlign w:val="center"/>
          </w:tcPr>
          <w:p w14:paraId="0AA84F0F" w14:textId="1A24B726" w:rsidR="00CF4986" w:rsidRPr="00417C54" w:rsidRDefault="004A26FA" w:rsidP="00CD5ECB">
            <w:pPr>
              <w:jc w:val="center"/>
              <w:rPr>
                <w:sz w:val="22"/>
                <w:szCs w:val="22"/>
              </w:rPr>
            </w:pPr>
            <w:r w:rsidRPr="00D464A9">
              <w:rPr>
                <w:b/>
                <w:color w:val="FFFFFF" w:themeColor="background1"/>
              </w:rPr>
              <w:t>C</w:t>
            </w:r>
            <w:r w:rsidR="00660FCC" w:rsidRPr="00D464A9">
              <w:rPr>
                <w:b/>
                <w:color w:val="FFFFFF" w:themeColor="background1"/>
              </w:rPr>
              <w:t>ontractor Information</w:t>
            </w:r>
          </w:p>
        </w:tc>
      </w:tr>
      <w:tr w:rsidR="00795D1B" w:rsidRPr="00417C54" w14:paraId="1AB85100" w14:textId="77777777" w:rsidTr="00035362">
        <w:trPr>
          <w:trHeight w:val="537"/>
          <w:jc w:val="center"/>
        </w:trPr>
        <w:tc>
          <w:tcPr>
            <w:tcW w:w="5580" w:type="dxa"/>
          </w:tcPr>
          <w:p w14:paraId="6233FDD1" w14:textId="161E43B1" w:rsidR="00795D1B" w:rsidRDefault="00795D1B" w:rsidP="00CD5ECB">
            <w:pPr>
              <w:rPr>
                <w:b/>
                <w:sz w:val="22"/>
                <w:szCs w:val="22"/>
              </w:rPr>
            </w:pPr>
            <w:r>
              <w:rPr>
                <w:b/>
                <w:sz w:val="22"/>
                <w:szCs w:val="22"/>
              </w:rPr>
              <w:t>C</w:t>
            </w:r>
            <w:r w:rsidRPr="00417C54">
              <w:rPr>
                <w:b/>
                <w:sz w:val="22"/>
                <w:szCs w:val="22"/>
              </w:rPr>
              <w:t>ontractor Name</w:t>
            </w:r>
            <w:r>
              <w:rPr>
                <w:b/>
                <w:sz w:val="22"/>
                <w:szCs w:val="22"/>
              </w:rPr>
              <w:t>:</w:t>
            </w:r>
          </w:p>
          <w:sdt>
            <w:sdtPr>
              <w:rPr>
                <w:b/>
                <w:sz w:val="22"/>
                <w:szCs w:val="22"/>
              </w:rPr>
              <w:id w:val="-126322426"/>
              <w:placeholder>
                <w:docPart w:val="5CAB64C78DA14A0CAD503E9BD1C750BC"/>
              </w:placeholder>
              <w:showingPlcHdr/>
            </w:sdtPr>
            <w:sdtContent>
              <w:p w14:paraId="587A896A" w14:textId="155A6551" w:rsidR="00795D1B" w:rsidRPr="00417C54" w:rsidRDefault="007822FF" w:rsidP="007822FF">
                <w:pPr>
                  <w:ind w:left="-54"/>
                  <w:rPr>
                    <w:b/>
                    <w:sz w:val="22"/>
                    <w:szCs w:val="22"/>
                  </w:rPr>
                </w:pPr>
                <w:r>
                  <w:rPr>
                    <w:b/>
                    <w:sz w:val="22"/>
                    <w:szCs w:val="22"/>
                  </w:rPr>
                  <w:t xml:space="preserve"> </w:t>
                </w:r>
              </w:p>
            </w:sdtContent>
          </w:sdt>
        </w:tc>
        <w:tc>
          <w:tcPr>
            <w:tcW w:w="5580" w:type="dxa"/>
          </w:tcPr>
          <w:p w14:paraId="02ADEA9D" w14:textId="77777777" w:rsidR="00795D1B" w:rsidRDefault="00795D1B" w:rsidP="00CD5ECB">
            <w:pPr>
              <w:rPr>
                <w:b/>
                <w:bCs/>
                <w:sz w:val="22"/>
                <w:szCs w:val="22"/>
              </w:rPr>
            </w:pPr>
            <w:r w:rsidRPr="00795D1B">
              <w:rPr>
                <w:b/>
                <w:bCs/>
                <w:sz w:val="22"/>
                <w:szCs w:val="22"/>
              </w:rPr>
              <w:t>Contractor Contract Number (if applicable):</w:t>
            </w:r>
          </w:p>
          <w:sdt>
            <w:sdtPr>
              <w:rPr>
                <w:b/>
                <w:sz w:val="22"/>
                <w:szCs w:val="22"/>
              </w:rPr>
              <w:id w:val="-904143372"/>
              <w:placeholder>
                <w:docPart w:val="19DCEF68A24F4A2BB200D63964CE82BA"/>
              </w:placeholder>
              <w:showingPlcHdr/>
            </w:sdtPr>
            <w:sdtContent>
              <w:p w14:paraId="0A31272B" w14:textId="7FA18B36" w:rsidR="007822FF" w:rsidRPr="007822FF" w:rsidRDefault="007822FF" w:rsidP="007822FF">
                <w:pPr>
                  <w:ind w:left="-54"/>
                  <w:rPr>
                    <w:b/>
                    <w:sz w:val="22"/>
                    <w:szCs w:val="22"/>
                  </w:rPr>
                </w:pPr>
                <w:r>
                  <w:rPr>
                    <w:b/>
                    <w:sz w:val="22"/>
                    <w:szCs w:val="22"/>
                  </w:rPr>
                  <w:t xml:space="preserve"> </w:t>
                </w:r>
              </w:p>
            </w:sdtContent>
          </w:sdt>
        </w:tc>
      </w:tr>
      <w:tr w:rsidR="00022D5E" w:rsidRPr="00417C54" w14:paraId="67C7C7AF" w14:textId="77777777" w:rsidTr="00022D5E">
        <w:trPr>
          <w:trHeight w:val="353"/>
          <w:jc w:val="center"/>
        </w:trPr>
        <w:tc>
          <w:tcPr>
            <w:tcW w:w="5580" w:type="dxa"/>
            <w:vAlign w:val="center"/>
          </w:tcPr>
          <w:p w14:paraId="61BE881C" w14:textId="7366A4D4" w:rsidR="00022D5E" w:rsidRDefault="00022D5E" w:rsidP="00022D5E">
            <w:pPr>
              <w:rPr>
                <w:b/>
                <w:sz w:val="22"/>
                <w:szCs w:val="22"/>
              </w:rPr>
            </w:pPr>
            <w:r>
              <w:rPr>
                <w:b/>
                <w:sz w:val="22"/>
                <w:szCs w:val="22"/>
              </w:rPr>
              <w:t>Contractor Address:</w:t>
            </w:r>
          </w:p>
          <w:sdt>
            <w:sdtPr>
              <w:rPr>
                <w:b/>
                <w:sz w:val="22"/>
                <w:szCs w:val="22"/>
              </w:rPr>
              <w:id w:val="-1179036980"/>
              <w:placeholder>
                <w:docPart w:val="4757D93A900C478B817B069CC41674BC"/>
              </w:placeholder>
              <w:showingPlcHdr/>
            </w:sdtPr>
            <w:sdtContent>
              <w:p w14:paraId="033BB6B2" w14:textId="3E4938E4" w:rsidR="00022D5E" w:rsidRDefault="007822FF" w:rsidP="007822FF">
                <w:pPr>
                  <w:ind w:left="-54"/>
                  <w:rPr>
                    <w:b/>
                    <w:sz w:val="22"/>
                    <w:szCs w:val="22"/>
                  </w:rPr>
                </w:pPr>
                <w:r>
                  <w:rPr>
                    <w:b/>
                    <w:sz w:val="22"/>
                    <w:szCs w:val="22"/>
                  </w:rPr>
                  <w:t xml:space="preserve"> </w:t>
                </w:r>
              </w:p>
            </w:sdtContent>
          </w:sdt>
        </w:tc>
        <w:tc>
          <w:tcPr>
            <w:tcW w:w="5580" w:type="dxa"/>
            <w:vAlign w:val="center"/>
          </w:tcPr>
          <w:p w14:paraId="7ABB8358" w14:textId="1A1858B3" w:rsidR="00022D5E" w:rsidRDefault="00022D5E" w:rsidP="00022D5E">
            <w:pPr>
              <w:rPr>
                <w:b/>
                <w:sz w:val="22"/>
                <w:szCs w:val="22"/>
              </w:rPr>
            </w:pPr>
            <w:r>
              <w:rPr>
                <w:b/>
                <w:sz w:val="22"/>
                <w:szCs w:val="22"/>
              </w:rPr>
              <w:t>Contractor City/State/ZIP Code:</w:t>
            </w:r>
          </w:p>
          <w:sdt>
            <w:sdtPr>
              <w:rPr>
                <w:b/>
                <w:sz w:val="22"/>
                <w:szCs w:val="22"/>
              </w:rPr>
              <w:id w:val="-356503967"/>
              <w:placeholder>
                <w:docPart w:val="ECA3D30D195442CD982AA4FDBB45ED1F"/>
              </w:placeholder>
              <w:showingPlcHdr/>
            </w:sdtPr>
            <w:sdtContent>
              <w:p w14:paraId="52C84339" w14:textId="423B10CF" w:rsidR="00022D5E" w:rsidRDefault="007822FF" w:rsidP="007822FF">
                <w:pPr>
                  <w:ind w:left="-54"/>
                  <w:rPr>
                    <w:b/>
                    <w:sz w:val="22"/>
                    <w:szCs w:val="22"/>
                  </w:rPr>
                </w:pPr>
                <w:r>
                  <w:rPr>
                    <w:b/>
                    <w:sz w:val="22"/>
                    <w:szCs w:val="22"/>
                  </w:rPr>
                  <w:t xml:space="preserve"> </w:t>
                </w:r>
              </w:p>
            </w:sdtContent>
          </w:sdt>
        </w:tc>
      </w:tr>
      <w:tr w:rsidR="00022D5E" w:rsidRPr="00417C54" w14:paraId="7DDE31B0" w14:textId="77777777" w:rsidTr="00022D5E">
        <w:trPr>
          <w:trHeight w:val="353"/>
          <w:jc w:val="center"/>
        </w:trPr>
        <w:tc>
          <w:tcPr>
            <w:tcW w:w="5580" w:type="dxa"/>
            <w:vAlign w:val="center"/>
          </w:tcPr>
          <w:p w14:paraId="248C65B1" w14:textId="2B37C0D8" w:rsidR="00022D5E" w:rsidRDefault="00022D5E" w:rsidP="000B06AC">
            <w:pPr>
              <w:ind w:left="-54"/>
              <w:rPr>
                <w:b/>
                <w:sz w:val="22"/>
                <w:szCs w:val="22"/>
              </w:rPr>
            </w:pPr>
            <w:r>
              <w:rPr>
                <w:b/>
                <w:sz w:val="22"/>
                <w:szCs w:val="22"/>
              </w:rPr>
              <w:t>% Work Completed</w:t>
            </w:r>
            <w:r w:rsidR="00E750CF">
              <w:rPr>
                <w:b/>
                <w:sz w:val="22"/>
                <w:szCs w:val="22"/>
              </w:rPr>
              <w:t xml:space="preserve">: </w:t>
            </w:r>
            <w:r w:rsidR="000B06AC">
              <w:rPr>
                <w:b/>
                <w:sz w:val="22"/>
                <w:szCs w:val="22"/>
              </w:rPr>
              <w:t xml:space="preserve"> </w:t>
            </w:r>
            <w:sdt>
              <w:sdtPr>
                <w:rPr>
                  <w:b/>
                  <w:sz w:val="22"/>
                  <w:szCs w:val="22"/>
                </w:rPr>
                <w:id w:val="1119184150"/>
                <w:placeholder>
                  <w:docPart w:val="82BEFE777D53483B8543D6B85462992A"/>
                </w:placeholder>
                <w:showingPlcHdr/>
              </w:sdtPr>
              <w:sdtContent>
                <w:r w:rsidR="000B06AC">
                  <w:rPr>
                    <w:b/>
                    <w:sz w:val="22"/>
                    <w:szCs w:val="22"/>
                  </w:rPr>
                  <w:t xml:space="preserve"> </w:t>
                </w:r>
              </w:sdtContent>
            </w:sdt>
          </w:p>
        </w:tc>
        <w:tc>
          <w:tcPr>
            <w:tcW w:w="5580" w:type="dxa"/>
            <w:vAlign w:val="center"/>
          </w:tcPr>
          <w:p w14:paraId="230B26DA" w14:textId="7872C5BF" w:rsidR="00C9075D" w:rsidRPr="000B06AC" w:rsidRDefault="00022D5E" w:rsidP="000B06AC">
            <w:pPr>
              <w:ind w:left="-54"/>
              <w:rPr>
                <w:b/>
                <w:sz w:val="22"/>
                <w:szCs w:val="22"/>
              </w:rPr>
            </w:pPr>
            <w:r>
              <w:rPr>
                <w:b/>
                <w:sz w:val="22"/>
                <w:szCs w:val="22"/>
              </w:rPr>
              <w:t>C</w:t>
            </w:r>
            <w:r w:rsidRPr="00417C54">
              <w:rPr>
                <w:b/>
                <w:sz w:val="22"/>
                <w:szCs w:val="22"/>
              </w:rPr>
              <w:t>ontractor Requested Amount: $</w:t>
            </w:r>
            <w:r>
              <w:rPr>
                <w:b/>
                <w:sz w:val="22"/>
                <w:szCs w:val="22"/>
              </w:rPr>
              <w:t xml:space="preserve"> </w:t>
            </w:r>
            <w:r w:rsidR="007822FF">
              <w:rPr>
                <w:b/>
                <w:sz w:val="22"/>
                <w:szCs w:val="22"/>
              </w:rPr>
              <w:t xml:space="preserve"> </w:t>
            </w:r>
            <w:sdt>
              <w:sdtPr>
                <w:rPr>
                  <w:b/>
                  <w:sz w:val="22"/>
                  <w:szCs w:val="22"/>
                </w:rPr>
                <w:id w:val="-570420766"/>
                <w:placeholder>
                  <w:docPart w:val="35CF64E6489F448383D2C9341BCDB538"/>
                </w:placeholder>
                <w:showingPlcHdr/>
              </w:sdtPr>
              <w:sdtContent>
                <w:r w:rsidR="007822FF">
                  <w:rPr>
                    <w:b/>
                    <w:sz w:val="22"/>
                    <w:szCs w:val="22"/>
                  </w:rPr>
                  <w:t xml:space="preserve"> </w:t>
                </w:r>
              </w:sdtContent>
            </w:sdt>
          </w:p>
        </w:tc>
      </w:tr>
      <w:tr w:rsidR="00022D5E" w:rsidRPr="00F36D74" w14:paraId="0A86EC0A" w14:textId="77777777" w:rsidTr="00D464A9">
        <w:trPr>
          <w:trHeight w:val="887"/>
          <w:jc w:val="center"/>
        </w:trPr>
        <w:tc>
          <w:tcPr>
            <w:tcW w:w="11160" w:type="dxa"/>
            <w:gridSpan w:val="2"/>
            <w:shd w:val="clear" w:color="auto" w:fill="auto"/>
            <w:vAlign w:val="center"/>
          </w:tcPr>
          <w:p w14:paraId="754C65BE" w14:textId="77777777" w:rsidR="00D11290" w:rsidRDefault="00D11290" w:rsidP="00D11290">
            <w:pPr>
              <w:spacing w:before="120"/>
              <w:jc w:val="both"/>
              <w:rPr>
                <w:sz w:val="22"/>
                <w:szCs w:val="22"/>
              </w:rPr>
            </w:pPr>
            <w:r>
              <w:rPr>
                <w:sz w:val="22"/>
                <w:szCs w:val="22"/>
              </w:rPr>
              <w:t xml:space="preserve">State of </w:t>
            </w:r>
            <w:r w:rsidRPr="000C50D8">
              <w:rPr>
                <w:b/>
                <w:bCs/>
                <w:sz w:val="22"/>
                <w:szCs w:val="22"/>
                <w:u w:val="single"/>
              </w:rPr>
              <w:t>___</w:t>
            </w:r>
            <w:r w:rsidRPr="000C50D8">
              <w:rPr>
                <w:b/>
                <w:sz w:val="22"/>
                <w:szCs w:val="22"/>
                <w:u w:val="single"/>
              </w:rPr>
              <w:fldChar w:fldCharType="begin">
                <w:ffData>
                  <w:name w:val=""/>
                  <w:enabled/>
                  <w:calcOnExit w:val="0"/>
                  <w:statusText w:type="text" w:val="Date"/>
                  <w:textInput/>
                </w:ffData>
              </w:fldChar>
            </w:r>
            <w:r w:rsidRPr="000C50D8">
              <w:rPr>
                <w:b/>
                <w:sz w:val="22"/>
                <w:szCs w:val="22"/>
                <w:u w:val="single"/>
              </w:rPr>
              <w:instrText xml:space="preserve"> FORMTEXT </w:instrText>
            </w:r>
            <w:r w:rsidRPr="000C50D8">
              <w:rPr>
                <w:b/>
                <w:sz w:val="22"/>
                <w:szCs w:val="22"/>
                <w:u w:val="single"/>
              </w:rPr>
            </w:r>
            <w:r w:rsidRPr="000C50D8">
              <w:rPr>
                <w:b/>
                <w:sz w:val="22"/>
                <w:szCs w:val="22"/>
                <w:u w:val="single"/>
              </w:rPr>
              <w:fldChar w:fldCharType="separate"/>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sz w:val="22"/>
                <w:szCs w:val="22"/>
                <w:u w:val="single"/>
              </w:rPr>
              <w:fldChar w:fldCharType="end"/>
            </w:r>
            <w:r w:rsidRPr="000C50D8">
              <w:rPr>
                <w:b/>
                <w:bCs/>
                <w:sz w:val="22"/>
                <w:szCs w:val="22"/>
                <w:u w:val="single"/>
              </w:rPr>
              <w:t>______</w:t>
            </w:r>
            <w:r>
              <w:rPr>
                <w:b/>
                <w:bCs/>
                <w:sz w:val="22"/>
                <w:szCs w:val="22"/>
                <w:u w:val="single"/>
              </w:rPr>
              <w:t>__</w:t>
            </w:r>
            <w:r>
              <w:rPr>
                <w:b/>
                <w:bCs/>
                <w:sz w:val="22"/>
                <w:szCs w:val="22"/>
                <w:u w:val="single"/>
              </w:rPr>
              <w:softHyphen/>
            </w:r>
            <w:r>
              <w:rPr>
                <w:b/>
                <w:bCs/>
                <w:sz w:val="22"/>
                <w:szCs w:val="22"/>
                <w:u w:val="single"/>
              </w:rPr>
              <w:softHyphen/>
            </w:r>
            <w:r>
              <w:rPr>
                <w:b/>
                <w:bCs/>
                <w:sz w:val="22"/>
                <w:szCs w:val="22"/>
                <w:u w:val="single"/>
              </w:rPr>
              <w:softHyphen/>
              <w:t>__</w:t>
            </w:r>
            <w:r>
              <w:rPr>
                <w:sz w:val="22"/>
                <w:szCs w:val="22"/>
              </w:rPr>
              <w:t>§</w:t>
            </w:r>
          </w:p>
          <w:p w14:paraId="0EE81B05" w14:textId="3DEEA02C" w:rsidR="00D11290" w:rsidRPr="00CE3B19" w:rsidRDefault="00D11290" w:rsidP="00D11290">
            <w:pPr>
              <w:rPr>
                <w:b/>
                <w:sz w:val="22"/>
                <w:szCs w:val="22"/>
              </w:rPr>
            </w:pPr>
            <w:r>
              <w:rPr>
                <w:sz w:val="22"/>
                <w:szCs w:val="22"/>
              </w:rPr>
              <w:t>County</w:t>
            </w:r>
            <w:r w:rsidR="00D00256">
              <w:rPr>
                <w:sz w:val="22"/>
                <w:szCs w:val="22"/>
              </w:rPr>
              <w:t>/Parish</w:t>
            </w:r>
            <w:r>
              <w:rPr>
                <w:sz w:val="22"/>
                <w:szCs w:val="22"/>
              </w:rPr>
              <w:t xml:space="preserve"> of </w:t>
            </w:r>
            <w:r w:rsidRPr="000C50D8">
              <w:rPr>
                <w:b/>
                <w:bCs/>
                <w:sz w:val="22"/>
                <w:szCs w:val="22"/>
                <w:u w:val="single"/>
              </w:rPr>
              <w:t>___</w:t>
            </w:r>
            <w:r w:rsidRPr="000C50D8">
              <w:rPr>
                <w:b/>
                <w:sz w:val="22"/>
                <w:szCs w:val="22"/>
                <w:u w:val="single"/>
              </w:rPr>
              <w:fldChar w:fldCharType="begin">
                <w:ffData>
                  <w:name w:val=""/>
                  <w:enabled/>
                  <w:calcOnExit w:val="0"/>
                  <w:statusText w:type="text" w:val="Date"/>
                  <w:textInput/>
                </w:ffData>
              </w:fldChar>
            </w:r>
            <w:r w:rsidRPr="000C50D8">
              <w:rPr>
                <w:b/>
                <w:sz w:val="22"/>
                <w:szCs w:val="22"/>
                <w:u w:val="single"/>
              </w:rPr>
              <w:instrText xml:space="preserve"> FORMTEXT </w:instrText>
            </w:r>
            <w:r w:rsidRPr="000C50D8">
              <w:rPr>
                <w:b/>
                <w:sz w:val="22"/>
                <w:szCs w:val="22"/>
                <w:u w:val="single"/>
              </w:rPr>
            </w:r>
            <w:r w:rsidRPr="000C50D8">
              <w:rPr>
                <w:b/>
                <w:sz w:val="22"/>
                <w:szCs w:val="22"/>
                <w:u w:val="single"/>
              </w:rPr>
              <w:fldChar w:fldCharType="separate"/>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sz w:val="22"/>
                <w:szCs w:val="22"/>
                <w:u w:val="single"/>
              </w:rPr>
              <w:fldChar w:fldCharType="end"/>
            </w:r>
            <w:r w:rsidRPr="000C50D8">
              <w:rPr>
                <w:b/>
                <w:bCs/>
                <w:sz w:val="22"/>
                <w:szCs w:val="22"/>
                <w:u w:val="single"/>
              </w:rPr>
              <w:t>______</w:t>
            </w:r>
            <w:r>
              <w:rPr>
                <w:b/>
                <w:bCs/>
                <w:sz w:val="22"/>
                <w:szCs w:val="22"/>
                <w:u w:val="single"/>
              </w:rPr>
              <w:t>__</w:t>
            </w:r>
            <w:r>
              <w:rPr>
                <w:sz w:val="22"/>
                <w:szCs w:val="22"/>
              </w:rPr>
              <w:t>§</w:t>
            </w:r>
          </w:p>
          <w:p w14:paraId="19D24FB6" w14:textId="77777777" w:rsidR="00022D5E" w:rsidRDefault="00022D5E" w:rsidP="00022D5E">
            <w:pPr>
              <w:jc w:val="both"/>
              <w:rPr>
                <w:sz w:val="22"/>
                <w:szCs w:val="22"/>
              </w:rPr>
            </w:pPr>
          </w:p>
          <w:p w14:paraId="2B73CD62" w14:textId="0A35D25E" w:rsidR="00022D5E" w:rsidRDefault="00022D5E" w:rsidP="00022D5E">
            <w:pPr>
              <w:jc w:val="both"/>
              <w:rPr>
                <w:sz w:val="22"/>
                <w:szCs w:val="22"/>
              </w:rPr>
            </w:pPr>
            <w:r>
              <w:rPr>
                <w:sz w:val="22"/>
                <w:szCs w:val="22"/>
              </w:rPr>
              <w:t xml:space="preserve">BEFORE ME, the undersigned authority, on this day personally appeared Affiant, also known as Contractor Authorized Representative who, after being by me duly sworn, deposes, and having personal knowledge of the matters set forth herein and says the following: </w:t>
            </w:r>
          </w:p>
          <w:p w14:paraId="29D68980" w14:textId="60387376" w:rsidR="00022D5E" w:rsidRDefault="00022D5E" w:rsidP="00022D5E">
            <w:pPr>
              <w:jc w:val="both"/>
              <w:rPr>
                <w:sz w:val="22"/>
                <w:szCs w:val="22"/>
              </w:rPr>
            </w:pPr>
          </w:p>
          <w:p w14:paraId="067F58A2" w14:textId="63FFE60D" w:rsidR="00022D5E" w:rsidRDefault="00022D5E" w:rsidP="00022D5E">
            <w:pPr>
              <w:jc w:val="both"/>
              <w:rPr>
                <w:sz w:val="22"/>
                <w:szCs w:val="22"/>
              </w:rPr>
            </w:pPr>
            <w:r>
              <w:rPr>
                <w:sz w:val="22"/>
                <w:szCs w:val="22"/>
              </w:rPr>
              <w:t xml:space="preserve">“Affiant has full authority to make this affidavit.   On receipt by Contractor of payment </w:t>
            </w:r>
            <w:r w:rsidRPr="00417C54">
              <w:rPr>
                <w:sz w:val="22"/>
                <w:szCs w:val="22"/>
              </w:rPr>
              <w:t xml:space="preserve">from the </w:t>
            </w:r>
            <w:r>
              <w:rPr>
                <w:sz w:val="22"/>
                <w:szCs w:val="22"/>
              </w:rPr>
              <w:t>General Land Office (“GLO”)</w:t>
            </w:r>
            <w:r w:rsidRPr="00417C54">
              <w:rPr>
                <w:sz w:val="22"/>
                <w:szCs w:val="22"/>
              </w:rPr>
              <w:t xml:space="preserve"> in the </w:t>
            </w:r>
            <w:r>
              <w:rPr>
                <w:sz w:val="22"/>
                <w:szCs w:val="22"/>
              </w:rPr>
              <w:t>Contractor Requested A</w:t>
            </w:r>
            <w:r w:rsidRPr="00417C54">
              <w:rPr>
                <w:sz w:val="22"/>
                <w:szCs w:val="22"/>
              </w:rPr>
              <w:t>mount (listed above</w:t>
            </w:r>
            <w:r>
              <w:rPr>
                <w:sz w:val="22"/>
                <w:szCs w:val="22"/>
              </w:rPr>
              <w:t>), paid</w:t>
            </w:r>
            <w:r w:rsidRPr="00417C54">
              <w:rPr>
                <w:sz w:val="22"/>
                <w:szCs w:val="22"/>
              </w:rPr>
              <w:t xml:space="preserve"> by the bank on which it is draw</w:t>
            </w:r>
            <w:r>
              <w:rPr>
                <w:sz w:val="22"/>
                <w:szCs w:val="22"/>
              </w:rPr>
              <w:t>n</w:t>
            </w:r>
            <w:r w:rsidRPr="00417C54">
              <w:rPr>
                <w:sz w:val="22"/>
                <w:szCs w:val="22"/>
              </w:rPr>
              <w:t xml:space="preserve">, this document becomes effective to release any mechanic’s lien right, any right arising from a payment bond that complies with a state or federal statute, any common law payment bond right, any claim for payment, and </w:t>
            </w:r>
            <w:r w:rsidRPr="00892895">
              <w:rPr>
                <w:sz w:val="22"/>
                <w:szCs w:val="22"/>
              </w:rPr>
              <w:t>any rights under any similar ordinance, rule, or statute related to claim or payment rights for persons in Contractor’s position that Contractor has</w:t>
            </w:r>
            <w:r>
              <w:rPr>
                <w:sz w:val="22"/>
                <w:szCs w:val="22"/>
              </w:rPr>
              <w:t xml:space="preserve"> on the Property. </w:t>
            </w:r>
          </w:p>
          <w:p w14:paraId="5031DA89" w14:textId="77777777" w:rsidR="00022D5E" w:rsidRPr="00417C54" w:rsidRDefault="00022D5E" w:rsidP="00022D5E">
            <w:pPr>
              <w:jc w:val="both"/>
              <w:rPr>
                <w:sz w:val="22"/>
                <w:szCs w:val="22"/>
              </w:rPr>
            </w:pPr>
          </w:p>
          <w:p w14:paraId="23999B07" w14:textId="0752516B" w:rsidR="00022D5E" w:rsidRPr="00417C54" w:rsidRDefault="00022D5E" w:rsidP="00022D5E">
            <w:pPr>
              <w:jc w:val="both"/>
              <w:rPr>
                <w:sz w:val="22"/>
                <w:szCs w:val="22"/>
              </w:rPr>
            </w:pPr>
            <w:r w:rsidRPr="00417C54">
              <w:rPr>
                <w:sz w:val="22"/>
                <w:szCs w:val="22"/>
              </w:rPr>
              <w:t xml:space="preserve">This release covers </w:t>
            </w:r>
            <w:r>
              <w:rPr>
                <w:sz w:val="22"/>
                <w:szCs w:val="22"/>
              </w:rPr>
              <w:t>an</w:t>
            </w:r>
            <w:r w:rsidRPr="00417C54">
              <w:rPr>
                <w:sz w:val="22"/>
                <w:szCs w:val="22"/>
              </w:rPr>
              <w:t xml:space="preserve"> </w:t>
            </w:r>
            <w:r>
              <w:rPr>
                <w:sz w:val="22"/>
                <w:szCs w:val="22"/>
              </w:rPr>
              <w:t>interim/progress</w:t>
            </w:r>
            <w:r w:rsidRPr="00417C54">
              <w:rPr>
                <w:sz w:val="22"/>
                <w:szCs w:val="22"/>
              </w:rPr>
              <w:t xml:space="preserve"> payment to </w:t>
            </w:r>
            <w:r>
              <w:rPr>
                <w:sz w:val="22"/>
                <w:szCs w:val="22"/>
              </w:rPr>
              <w:t xml:space="preserve">Contractor </w:t>
            </w:r>
            <w:r w:rsidRPr="00417C54">
              <w:rPr>
                <w:sz w:val="22"/>
                <w:szCs w:val="22"/>
              </w:rPr>
              <w:t xml:space="preserve">for all labor, services, equipment, or materials furnished to the </w:t>
            </w:r>
            <w:r>
              <w:rPr>
                <w:sz w:val="22"/>
                <w:szCs w:val="22"/>
              </w:rPr>
              <w:t>P</w:t>
            </w:r>
            <w:r w:rsidRPr="00417C54">
              <w:rPr>
                <w:sz w:val="22"/>
                <w:szCs w:val="22"/>
              </w:rPr>
              <w:t xml:space="preserve">roperty or to the </w:t>
            </w:r>
            <w:r>
              <w:rPr>
                <w:sz w:val="22"/>
                <w:szCs w:val="22"/>
              </w:rPr>
              <w:t>GLO as indicated in the attached statement(s) or interim/progress payment request(s), except for unpaid retention, pending modifications and changes, or other items furnished</w:t>
            </w:r>
            <w:r w:rsidRPr="00417C54">
              <w:rPr>
                <w:sz w:val="22"/>
                <w:szCs w:val="22"/>
              </w:rPr>
              <w:t>.</w:t>
            </w:r>
            <w:r>
              <w:rPr>
                <w:sz w:val="22"/>
                <w:szCs w:val="22"/>
              </w:rPr>
              <w:t xml:space="preserve"> </w:t>
            </w:r>
          </w:p>
          <w:p w14:paraId="56DD2C8A" w14:textId="77777777" w:rsidR="00022D5E" w:rsidRPr="00417C54" w:rsidRDefault="00022D5E" w:rsidP="00022D5E">
            <w:pPr>
              <w:jc w:val="both"/>
              <w:rPr>
                <w:sz w:val="22"/>
                <w:szCs w:val="22"/>
              </w:rPr>
            </w:pPr>
          </w:p>
          <w:p w14:paraId="7E029188" w14:textId="1DDEDB06" w:rsidR="00022D5E" w:rsidRPr="00892895" w:rsidRDefault="00022D5E" w:rsidP="00022D5E">
            <w:pPr>
              <w:jc w:val="both"/>
              <w:rPr>
                <w:sz w:val="22"/>
                <w:szCs w:val="22"/>
              </w:rPr>
            </w:pPr>
            <w:r w:rsidRPr="00417C54">
              <w:rPr>
                <w:sz w:val="22"/>
                <w:szCs w:val="22"/>
              </w:rPr>
              <w:t xml:space="preserve">Before any recipient of this document </w:t>
            </w:r>
            <w:r w:rsidRPr="00892895">
              <w:rPr>
                <w:sz w:val="22"/>
                <w:szCs w:val="22"/>
              </w:rPr>
              <w:t>relies on this document, the recipient should verify evidence of payment to Contractor.</w:t>
            </w:r>
          </w:p>
          <w:p w14:paraId="439601B9" w14:textId="77777777" w:rsidR="00022D5E" w:rsidRPr="00892895" w:rsidRDefault="00022D5E" w:rsidP="00022D5E">
            <w:pPr>
              <w:jc w:val="both"/>
              <w:rPr>
                <w:sz w:val="22"/>
                <w:szCs w:val="22"/>
              </w:rPr>
            </w:pPr>
          </w:p>
          <w:p w14:paraId="361F9F69" w14:textId="7C0A39C1" w:rsidR="00022D5E" w:rsidRPr="00417C54" w:rsidRDefault="00022D5E" w:rsidP="00022D5E">
            <w:pPr>
              <w:jc w:val="both"/>
              <w:rPr>
                <w:sz w:val="22"/>
                <w:szCs w:val="22"/>
              </w:rPr>
            </w:pPr>
            <w:r w:rsidRPr="00892895">
              <w:rPr>
                <w:sz w:val="22"/>
                <w:szCs w:val="22"/>
              </w:rPr>
              <w:t>Affiant warrants that Contractor has already paid or will use the funds received from this interim/progress payment to promptly pay in full all of Contractor’s</w:t>
            </w:r>
            <w:r w:rsidRPr="00417C54">
              <w:rPr>
                <w:sz w:val="22"/>
                <w:szCs w:val="22"/>
              </w:rPr>
              <w:t xml:space="preserve"> laborers, subcontractors, materialmen, and suppliers for all work</w:t>
            </w:r>
            <w:r>
              <w:rPr>
                <w:sz w:val="22"/>
                <w:szCs w:val="22"/>
              </w:rPr>
              <w:t>,</w:t>
            </w:r>
            <w:r w:rsidRPr="00417C54">
              <w:rPr>
                <w:sz w:val="22"/>
                <w:szCs w:val="22"/>
              </w:rPr>
              <w:t xml:space="preserve"> materials, equipment, or servic</w:t>
            </w:r>
            <w:r>
              <w:rPr>
                <w:sz w:val="22"/>
                <w:szCs w:val="22"/>
              </w:rPr>
              <w:t>es provided for or to the above-</w:t>
            </w:r>
            <w:r w:rsidRPr="00417C54">
              <w:rPr>
                <w:sz w:val="22"/>
                <w:szCs w:val="22"/>
              </w:rPr>
              <w:t xml:space="preserve">referenced project </w:t>
            </w:r>
            <w:r>
              <w:rPr>
                <w:sz w:val="22"/>
                <w:szCs w:val="22"/>
              </w:rPr>
              <w:t>in regard to the attached statement(s) or interim/progress payment request(s)</w:t>
            </w:r>
            <w:r w:rsidRPr="00417C54">
              <w:rPr>
                <w:sz w:val="22"/>
                <w:szCs w:val="22"/>
              </w:rPr>
              <w:t>.</w:t>
            </w:r>
          </w:p>
          <w:p w14:paraId="649ECB39" w14:textId="77777777" w:rsidR="00022D5E" w:rsidRPr="00417C54" w:rsidRDefault="00022D5E" w:rsidP="00022D5E">
            <w:pPr>
              <w:jc w:val="both"/>
              <w:rPr>
                <w:sz w:val="22"/>
                <w:szCs w:val="22"/>
              </w:rPr>
            </w:pPr>
          </w:p>
          <w:p w14:paraId="58CF7464" w14:textId="26F94EE2" w:rsidR="00022D5E" w:rsidRPr="00417C54" w:rsidRDefault="00022D5E" w:rsidP="00022D5E">
            <w:pPr>
              <w:autoSpaceDE w:val="0"/>
              <w:autoSpaceDN w:val="0"/>
              <w:adjustRightInd w:val="0"/>
              <w:jc w:val="both"/>
              <w:rPr>
                <w:rFonts w:eastAsiaTheme="minorHAnsi"/>
                <w:sz w:val="22"/>
                <w:szCs w:val="22"/>
              </w:rPr>
            </w:pPr>
            <w:r>
              <w:rPr>
                <w:rFonts w:eastAsiaTheme="minorHAnsi"/>
                <w:sz w:val="22"/>
                <w:szCs w:val="22"/>
              </w:rPr>
              <w:t>Affiant</w:t>
            </w:r>
            <w:r w:rsidRPr="00417C54">
              <w:rPr>
                <w:rFonts w:eastAsiaTheme="minorHAnsi"/>
                <w:sz w:val="22"/>
                <w:szCs w:val="22"/>
              </w:rPr>
              <w:t xml:space="preserve"> </w:t>
            </w:r>
            <w:r>
              <w:rPr>
                <w:rFonts w:eastAsiaTheme="minorHAnsi"/>
                <w:sz w:val="22"/>
                <w:szCs w:val="22"/>
              </w:rPr>
              <w:t>further understands that this</w:t>
            </w:r>
            <w:r w:rsidRPr="00417C54">
              <w:rPr>
                <w:rFonts w:eastAsiaTheme="minorHAnsi"/>
                <w:sz w:val="22"/>
                <w:szCs w:val="22"/>
              </w:rPr>
              <w:t xml:space="preserve"> Affidavit is being given pursuant to and in accordance with Sections 53.085 and </w:t>
            </w:r>
            <w:r>
              <w:rPr>
                <w:rFonts w:eastAsiaTheme="minorHAnsi"/>
                <w:sz w:val="22"/>
                <w:szCs w:val="22"/>
              </w:rPr>
              <w:t>Subchapter L</w:t>
            </w:r>
            <w:r w:rsidRPr="00417C54">
              <w:rPr>
                <w:rFonts w:eastAsiaTheme="minorHAnsi"/>
                <w:sz w:val="22"/>
                <w:szCs w:val="22"/>
              </w:rPr>
              <w:t xml:space="preserve"> of the Texas Property Code and that the intentional, knowing, or reckless making of a false or misleading statement in this Affidavit constitutes a</w:t>
            </w:r>
            <w:r>
              <w:rPr>
                <w:rFonts w:eastAsiaTheme="minorHAnsi"/>
                <w:sz w:val="22"/>
                <w:szCs w:val="22"/>
              </w:rPr>
              <w:t>n offense under this Section and is a misdemeanor</w:t>
            </w:r>
            <w:r w:rsidRPr="00417C54">
              <w:rPr>
                <w:rFonts w:eastAsiaTheme="minorHAnsi"/>
                <w:sz w:val="22"/>
                <w:szCs w:val="22"/>
              </w:rPr>
              <w:t>.</w:t>
            </w:r>
          </w:p>
          <w:p w14:paraId="2D86BFD8" w14:textId="77777777" w:rsidR="00022D5E" w:rsidRDefault="00022D5E" w:rsidP="00022D5E">
            <w:pPr>
              <w:jc w:val="both"/>
              <w:rPr>
                <w:sz w:val="22"/>
                <w:szCs w:val="22"/>
              </w:rPr>
            </w:pPr>
          </w:p>
          <w:p w14:paraId="022EC881" w14:textId="5F597D34" w:rsidR="00022D5E" w:rsidRDefault="00022D5E" w:rsidP="00022D5E">
            <w:pPr>
              <w:jc w:val="both"/>
              <w:rPr>
                <w:sz w:val="22"/>
                <w:szCs w:val="22"/>
              </w:rPr>
            </w:pPr>
            <w:r>
              <w:rPr>
                <w:sz w:val="22"/>
                <w:szCs w:val="22"/>
              </w:rPr>
              <w:lastRenderedPageBreak/>
              <w:t xml:space="preserve">Affiant warrants that </w:t>
            </w:r>
            <w:r w:rsidRPr="00EE4181">
              <w:rPr>
                <w:sz w:val="22"/>
                <w:szCs w:val="22"/>
              </w:rPr>
              <w:t>Contractor hereby indemnifies the GLO, its officers, employees, and designees, and the State of Texas from and against any loss or expense resulting from false or incorrect information within this Affidavit.</w:t>
            </w:r>
            <w:r>
              <w:rPr>
                <w:sz w:val="22"/>
                <w:szCs w:val="22"/>
              </w:rPr>
              <w:t>”</w:t>
            </w:r>
          </w:p>
          <w:p w14:paraId="29B10449" w14:textId="77777777" w:rsidR="00022D5E" w:rsidRPr="00417C54" w:rsidRDefault="00022D5E" w:rsidP="00022D5E">
            <w:pPr>
              <w:jc w:val="both"/>
              <w:rPr>
                <w:rFonts w:eastAsiaTheme="minorHAnsi"/>
                <w:b/>
                <w:sz w:val="22"/>
                <w:szCs w:val="22"/>
              </w:rPr>
            </w:pPr>
          </w:p>
          <w:p w14:paraId="6CCCDEA9" w14:textId="5A848EFA" w:rsidR="00022D5E" w:rsidRPr="00820D4A" w:rsidRDefault="00022D5E" w:rsidP="00022D5E">
            <w:pPr>
              <w:pStyle w:val="NormalWeb"/>
              <w:rPr>
                <w:b/>
                <w:sz w:val="22"/>
                <w:szCs w:val="22"/>
              </w:rPr>
            </w:pPr>
            <w:r w:rsidRPr="00820D4A">
              <w:rPr>
                <w:b/>
                <w:sz w:val="22"/>
                <w:szCs w:val="22"/>
              </w:rPr>
              <w:t>Warning: Any person who knowingly makes a false claim or statement to HUD may be subject to civil or criminal penalties under 18 U.S.C. 287, 1001 and 31 U.S.C. 3729.</w:t>
            </w:r>
          </w:p>
        </w:tc>
      </w:tr>
    </w:tbl>
    <w:p w14:paraId="5E910A5D" w14:textId="77777777" w:rsidR="00CD5ECB" w:rsidRDefault="00CD5ECB"/>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0"/>
        <w:gridCol w:w="1615"/>
        <w:gridCol w:w="3965"/>
      </w:tblGrid>
      <w:tr w:rsidR="00C2612D" w:rsidRPr="00C159EB" w14:paraId="2BBD2087" w14:textId="77777777" w:rsidTr="00360D74">
        <w:trPr>
          <w:trHeight w:val="360"/>
          <w:jc w:val="center"/>
        </w:trPr>
        <w:tc>
          <w:tcPr>
            <w:tcW w:w="11160" w:type="dxa"/>
            <w:gridSpan w:val="3"/>
            <w:shd w:val="clear" w:color="auto" w:fill="0D1E2D"/>
            <w:vAlign w:val="center"/>
          </w:tcPr>
          <w:p w14:paraId="0BD5FFA5" w14:textId="2B2DC5A7" w:rsidR="00C2612D" w:rsidRPr="00C159EB" w:rsidRDefault="00C2612D" w:rsidP="00CD5ECB">
            <w:pPr>
              <w:jc w:val="center"/>
              <w:rPr>
                <w:b/>
                <w:sz w:val="22"/>
                <w:szCs w:val="22"/>
              </w:rPr>
            </w:pPr>
            <w:r w:rsidRPr="00D464A9">
              <w:rPr>
                <w:b/>
                <w:color w:val="FFFFFF" w:themeColor="background1"/>
              </w:rPr>
              <w:t>Certification of Contractor</w:t>
            </w:r>
          </w:p>
        </w:tc>
      </w:tr>
      <w:tr w:rsidR="001E5764" w:rsidRPr="00C159EB" w14:paraId="59E10B62" w14:textId="77777777" w:rsidTr="00360D74">
        <w:trPr>
          <w:trHeight w:val="360"/>
          <w:jc w:val="center"/>
        </w:trPr>
        <w:tc>
          <w:tcPr>
            <w:tcW w:w="11160" w:type="dxa"/>
            <w:gridSpan w:val="3"/>
            <w:vAlign w:val="center"/>
          </w:tcPr>
          <w:p w14:paraId="65DC922F" w14:textId="25E3D008" w:rsidR="00022D5E" w:rsidRPr="00C159EB" w:rsidRDefault="009C2E28" w:rsidP="009C2E28">
            <w:pPr>
              <w:ind w:left="-54"/>
              <w:rPr>
                <w:b/>
                <w:sz w:val="22"/>
                <w:szCs w:val="22"/>
              </w:rPr>
            </w:pPr>
            <w:r>
              <w:rPr>
                <w:b/>
                <w:sz w:val="22"/>
                <w:szCs w:val="22"/>
              </w:rPr>
              <w:t xml:space="preserve"> </w:t>
            </w:r>
            <w:r w:rsidR="001E5764" w:rsidRPr="00C159EB">
              <w:rPr>
                <w:b/>
                <w:sz w:val="22"/>
                <w:szCs w:val="22"/>
              </w:rPr>
              <w:t xml:space="preserve">Printed Name of </w:t>
            </w:r>
            <w:r w:rsidR="0044132F" w:rsidRPr="00C159EB">
              <w:rPr>
                <w:b/>
                <w:sz w:val="22"/>
                <w:szCs w:val="22"/>
              </w:rPr>
              <w:t>C</w:t>
            </w:r>
            <w:r w:rsidR="001E5764" w:rsidRPr="00C159EB">
              <w:rPr>
                <w:b/>
                <w:sz w:val="22"/>
                <w:szCs w:val="22"/>
              </w:rPr>
              <w:t>ontractor</w:t>
            </w:r>
            <w:r>
              <w:rPr>
                <w:b/>
                <w:sz w:val="22"/>
                <w:szCs w:val="22"/>
              </w:rPr>
              <w:t xml:space="preserve">:   </w:t>
            </w:r>
            <w:sdt>
              <w:sdtPr>
                <w:rPr>
                  <w:b/>
                  <w:sz w:val="22"/>
                  <w:szCs w:val="22"/>
                </w:rPr>
                <w:id w:val="334346694"/>
                <w:placeholder>
                  <w:docPart w:val="1E2618C63BFC4517868A91E28EC9913E"/>
                </w:placeholder>
                <w:showingPlcHdr/>
              </w:sdtPr>
              <w:sdtContent>
                <w:r>
                  <w:rPr>
                    <w:b/>
                    <w:sz w:val="22"/>
                    <w:szCs w:val="22"/>
                  </w:rPr>
                  <w:t xml:space="preserve"> </w:t>
                </w:r>
              </w:sdtContent>
            </w:sdt>
          </w:p>
        </w:tc>
      </w:tr>
      <w:tr w:rsidR="00360D74" w:rsidRPr="00C159EB" w14:paraId="1A5DC339" w14:textId="77777777" w:rsidTr="00360D74">
        <w:trPr>
          <w:trHeight w:val="533"/>
          <w:jc w:val="center"/>
        </w:trPr>
        <w:tc>
          <w:tcPr>
            <w:tcW w:w="5580" w:type="dxa"/>
          </w:tcPr>
          <w:p w14:paraId="6527992E" w14:textId="2FB0794E" w:rsidR="009C2E28" w:rsidRDefault="00360D74" w:rsidP="00CD5ECB">
            <w:pPr>
              <w:rPr>
                <w:b/>
                <w:sz w:val="22"/>
                <w:szCs w:val="22"/>
              </w:rPr>
            </w:pPr>
            <w:r>
              <w:rPr>
                <w:b/>
                <w:sz w:val="22"/>
                <w:szCs w:val="22"/>
              </w:rPr>
              <w:t xml:space="preserve">Printed </w:t>
            </w:r>
            <w:r w:rsidRPr="00C159EB">
              <w:rPr>
                <w:b/>
                <w:sz w:val="22"/>
                <w:szCs w:val="22"/>
              </w:rPr>
              <w:t xml:space="preserve">Name of </w:t>
            </w:r>
            <w:r>
              <w:rPr>
                <w:b/>
                <w:sz w:val="22"/>
                <w:szCs w:val="22"/>
              </w:rPr>
              <w:t>Contractor Authorized Representative</w:t>
            </w:r>
            <w:r w:rsidRPr="00C159EB">
              <w:rPr>
                <w:b/>
                <w:sz w:val="22"/>
                <w:szCs w:val="22"/>
              </w:rPr>
              <w:t>:</w:t>
            </w:r>
          </w:p>
          <w:sdt>
            <w:sdtPr>
              <w:rPr>
                <w:b/>
                <w:sz w:val="22"/>
                <w:szCs w:val="22"/>
              </w:rPr>
              <w:id w:val="826251524"/>
              <w:placeholder>
                <w:docPart w:val="D72D150255EA45D5B696F10E3B85EB46"/>
              </w:placeholder>
              <w:showingPlcHdr/>
            </w:sdtPr>
            <w:sdtContent>
              <w:p w14:paraId="3949AD36" w14:textId="0F4744EB" w:rsidR="00360D74" w:rsidRPr="00C159EB" w:rsidRDefault="009C2E28" w:rsidP="009C2E28">
                <w:pPr>
                  <w:ind w:left="-54"/>
                  <w:rPr>
                    <w:b/>
                    <w:sz w:val="22"/>
                    <w:szCs w:val="22"/>
                  </w:rPr>
                </w:pPr>
                <w:r>
                  <w:rPr>
                    <w:b/>
                    <w:sz w:val="22"/>
                    <w:szCs w:val="22"/>
                  </w:rPr>
                  <w:t xml:space="preserve"> </w:t>
                </w:r>
              </w:p>
            </w:sdtContent>
          </w:sdt>
        </w:tc>
        <w:tc>
          <w:tcPr>
            <w:tcW w:w="5580" w:type="dxa"/>
            <w:gridSpan w:val="2"/>
          </w:tcPr>
          <w:p w14:paraId="71B02E89" w14:textId="77777777" w:rsidR="00360D74" w:rsidRDefault="00360D74" w:rsidP="00CD5ECB">
            <w:pPr>
              <w:rPr>
                <w:b/>
                <w:sz w:val="22"/>
                <w:szCs w:val="22"/>
              </w:rPr>
            </w:pPr>
            <w:r>
              <w:rPr>
                <w:b/>
                <w:sz w:val="22"/>
                <w:szCs w:val="22"/>
              </w:rPr>
              <w:t>Title of Contractor Authorized Representative:</w:t>
            </w:r>
          </w:p>
          <w:p w14:paraId="7AEE130D" w14:textId="7732816D" w:rsidR="009C2E28" w:rsidRPr="00C159EB" w:rsidRDefault="009C2E28" w:rsidP="009C2E28">
            <w:pPr>
              <w:ind w:left="-54"/>
              <w:rPr>
                <w:b/>
                <w:sz w:val="22"/>
                <w:szCs w:val="22"/>
              </w:rPr>
            </w:pPr>
            <w:r>
              <w:rPr>
                <w:b/>
                <w:sz w:val="22"/>
                <w:szCs w:val="22"/>
              </w:rPr>
              <w:t xml:space="preserve"> </w:t>
            </w:r>
            <w:sdt>
              <w:sdtPr>
                <w:rPr>
                  <w:b/>
                  <w:sz w:val="22"/>
                  <w:szCs w:val="22"/>
                </w:rPr>
                <w:id w:val="880669063"/>
                <w:placeholder>
                  <w:docPart w:val="C5A19502D9524BDD9644CE0D7B6EE4FB"/>
                </w:placeholder>
                <w:showingPlcHdr/>
              </w:sdtPr>
              <w:sdtContent>
                <w:r>
                  <w:rPr>
                    <w:b/>
                    <w:sz w:val="22"/>
                    <w:szCs w:val="22"/>
                  </w:rPr>
                  <w:t xml:space="preserve"> </w:t>
                </w:r>
              </w:sdtContent>
            </w:sdt>
          </w:p>
        </w:tc>
      </w:tr>
      <w:tr w:rsidR="00CF4986" w:rsidRPr="00C159EB" w14:paraId="7D62AB61" w14:textId="77777777" w:rsidTr="00360D74">
        <w:trPr>
          <w:trHeight w:val="533"/>
          <w:jc w:val="center"/>
        </w:trPr>
        <w:tc>
          <w:tcPr>
            <w:tcW w:w="7195" w:type="dxa"/>
            <w:gridSpan w:val="2"/>
          </w:tcPr>
          <w:p w14:paraId="6DCBBA6D" w14:textId="77777777" w:rsidR="009C2E28" w:rsidRDefault="00CF4986" w:rsidP="00CD5ECB">
            <w:pPr>
              <w:rPr>
                <w:b/>
                <w:sz w:val="22"/>
                <w:szCs w:val="22"/>
              </w:rPr>
            </w:pPr>
            <w:r w:rsidRPr="00C159EB">
              <w:rPr>
                <w:b/>
                <w:sz w:val="22"/>
                <w:szCs w:val="22"/>
              </w:rPr>
              <w:t xml:space="preserve">Signature of </w:t>
            </w:r>
            <w:r w:rsidR="006A60BD">
              <w:rPr>
                <w:b/>
                <w:sz w:val="22"/>
                <w:szCs w:val="22"/>
              </w:rPr>
              <w:t xml:space="preserve">Contractor </w:t>
            </w:r>
            <w:r w:rsidR="001E5764" w:rsidRPr="00C159EB">
              <w:rPr>
                <w:b/>
                <w:sz w:val="22"/>
                <w:szCs w:val="22"/>
              </w:rPr>
              <w:t xml:space="preserve">Authorized </w:t>
            </w:r>
            <w:r w:rsidR="006A60BD">
              <w:rPr>
                <w:b/>
                <w:sz w:val="22"/>
                <w:szCs w:val="22"/>
              </w:rPr>
              <w:t>Representative</w:t>
            </w:r>
            <w:r w:rsidR="00BA73BB" w:rsidRPr="00C159EB">
              <w:rPr>
                <w:b/>
                <w:sz w:val="22"/>
                <w:szCs w:val="22"/>
              </w:rPr>
              <w:t>:</w:t>
            </w:r>
          </w:p>
          <w:p w14:paraId="06E44C17" w14:textId="0755A438" w:rsidR="00360D74" w:rsidRPr="00360D74" w:rsidRDefault="00000000" w:rsidP="009C2E28">
            <w:pPr>
              <w:ind w:left="-54"/>
              <w:rPr>
                <w:b/>
                <w:sz w:val="22"/>
                <w:szCs w:val="22"/>
              </w:rPr>
            </w:pPr>
            <w:sdt>
              <w:sdtPr>
                <w:rPr>
                  <w:b/>
                  <w:sz w:val="22"/>
                  <w:szCs w:val="22"/>
                </w:rPr>
                <w:id w:val="2004311473"/>
                <w:placeholder>
                  <w:docPart w:val="CB72065F458548DB87B133EB1C1542C6"/>
                </w:placeholder>
                <w:showingPlcHdr/>
              </w:sdtPr>
              <w:sdtContent>
                <w:r w:rsidR="009C2E28">
                  <w:rPr>
                    <w:b/>
                    <w:sz w:val="22"/>
                    <w:szCs w:val="22"/>
                  </w:rPr>
                  <w:t xml:space="preserve"> </w:t>
                </w:r>
              </w:sdtContent>
            </w:sdt>
            <w:r w:rsidR="00BA73BB" w:rsidRPr="00C159EB">
              <w:rPr>
                <w:b/>
                <w:sz w:val="22"/>
                <w:szCs w:val="22"/>
              </w:rPr>
              <w:t xml:space="preserve"> </w:t>
            </w:r>
          </w:p>
        </w:tc>
        <w:tc>
          <w:tcPr>
            <w:tcW w:w="3965" w:type="dxa"/>
          </w:tcPr>
          <w:p w14:paraId="7F47B7CA" w14:textId="172AA2D9" w:rsidR="00CF4986" w:rsidRPr="009C2E28" w:rsidRDefault="00CF4986" w:rsidP="009C2E28">
            <w:pPr>
              <w:ind w:left="-54"/>
              <w:rPr>
                <w:b/>
                <w:sz w:val="22"/>
                <w:szCs w:val="22"/>
              </w:rPr>
            </w:pPr>
            <w:r w:rsidRPr="00C159EB">
              <w:rPr>
                <w:b/>
                <w:sz w:val="22"/>
                <w:szCs w:val="22"/>
              </w:rPr>
              <w:t xml:space="preserve">Date: </w:t>
            </w:r>
            <w:r w:rsidR="009C2E28">
              <w:rPr>
                <w:b/>
                <w:sz w:val="22"/>
                <w:szCs w:val="22"/>
              </w:rPr>
              <w:t xml:space="preserve">  </w:t>
            </w:r>
            <w:sdt>
              <w:sdtPr>
                <w:rPr>
                  <w:b/>
                  <w:sz w:val="22"/>
                  <w:szCs w:val="22"/>
                </w:rPr>
                <w:id w:val="-619370054"/>
                <w:placeholder>
                  <w:docPart w:val="C1885A45482546E6B2BB61DE434216CA"/>
                </w:placeholder>
                <w:showingPlcHdr/>
              </w:sdtPr>
              <w:sdtContent>
                <w:r w:rsidR="009C2E28">
                  <w:rPr>
                    <w:b/>
                    <w:sz w:val="22"/>
                    <w:szCs w:val="22"/>
                  </w:rPr>
                  <w:t xml:space="preserve"> </w:t>
                </w:r>
              </w:sdtContent>
            </w:sdt>
          </w:p>
        </w:tc>
      </w:tr>
      <w:tr w:rsidR="002208EE" w:rsidRPr="00C159EB" w14:paraId="4EB8149F" w14:textId="77777777" w:rsidTr="00360D74">
        <w:trPr>
          <w:trHeight w:val="360"/>
          <w:jc w:val="center"/>
        </w:trPr>
        <w:tc>
          <w:tcPr>
            <w:tcW w:w="11160" w:type="dxa"/>
            <w:gridSpan w:val="3"/>
            <w:shd w:val="clear" w:color="auto" w:fill="0D1E2D"/>
            <w:vAlign w:val="center"/>
          </w:tcPr>
          <w:p w14:paraId="65216F4F" w14:textId="77777777" w:rsidR="002208EE" w:rsidRPr="00C159EB" w:rsidRDefault="002208EE" w:rsidP="0064789A">
            <w:pPr>
              <w:jc w:val="center"/>
              <w:rPr>
                <w:b/>
                <w:sz w:val="22"/>
                <w:szCs w:val="22"/>
              </w:rPr>
            </w:pPr>
            <w:r w:rsidRPr="00D464A9">
              <w:rPr>
                <w:b/>
                <w:color w:val="FFFFFF" w:themeColor="background1"/>
              </w:rPr>
              <w:t>Notary’s Acknowledgment</w:t>
            </w:r>
          </w:p>
        </w:tc>
      </w:tr>
      <w:tr w:rsidR="002208EE" w:rsidRPr="00C159EB" w14:paraId="480AD236" w14:textId="77777777" w:rsidTr="00360D74">
        <w:trPr>
          <w:trHeight w:val="2268"/>
          <w:jc w:val="center"/>
        </w:trPr>
        <w:tc>
          <w:tcPr>
            <w:tcW w:w="11160" w:type="dxa"/>
            <w:gridSpan w:val="3"/>
            <w:tcBorders>
              <w:bottom w:val="nil"/>
            </w:tcBorders>
            <w:shd w:val="clear" w:color="auto" w:fill="auto"/>
          </w:tcPr>
          <w:p w14:paraId="27112DE3" w14:textId="77777777" w:rsidR="00D11290" w:rsidRPr="00CE3B19" w:rsidRDefault="00D11290" w:rsidP="00D11290">
            <w:pPr>
              <w:jc w:val="both"/>
              <w:rPr>
                <w:b/>
                <w:bCs/>
                <w:sz w:val="22"/>
                <w:szCs w:val="22"/>
              </w:rPr>
            </w:pPr>
            <w:r w:rsidRPr="00CE3B19">
              <w:rPr>
                <w:b/>
                <w:bCs/>
                <w:sz w:val="22"/>
                <w:szCs w:val="22"/>
              </w:rPr>
              <w:t xml:space="preserve">State of </w:t>
            </w:r>
            <w:r w:rsidRPr="000C50D8">
              <w:rPr>
                <w:b/>
                <w:bCs/>
                <w:sz w:val="22"/>
                <w:szCs w:val="22"/>
                <w:u w:val="single"/>
              </w:rPr>
              <w:t>___</w:t>
            </w:r>
            <w:r w:rsidRPr="000C50D8">
              <w:rPr>
                <w:b/>
                <w:sz w:val="22"/>
                <w:szCs w:val="22"/>
                <w:u w:val="single"/>
              </w:rPr>
              <w:fldChar w:fldCharType="begin">
                <w:ffData>
                  <w:name w:val=""/>
                  <w:enabled/>
                  <w:calcOnExit w:val="0"/>
                  <w:statusText w:type="text" w:val="Date"/>
                  <w:textInput/>
                </w:ffData>
              </w:fldChar>
            </w:r>
            <w:r w:rsidRPr="000C50D8">
              <w:rPr>
                <w:b/>
                <w:sz w:val="22"/>
                <w:szCs w:val="22"/>
                <w:u w:val="single"/>
              </w:rPr>
              <w:instrText xml:space="preserve"> FORMTEXT </w:instrText>
            </w:r>
            <w:r w:rsidRPr="000C50D8">
              <w:rPr>
                <w:b/>
                <w:sz w:val="22"/>
                <w:szCs w:val="22"/>
                <w:u w:val="single"/>
              </w:rPr>
            </w:r>
            <w:r w:rsidRPr="000C50D8">
              <w:rPr>
                <w:b/>
                <w:sz w:val="22"/>
                <w:szCs w:val="22"/>
                <w:u w:val="single"/>
              </w:rPr>
              <w:fldChar w:fldCharType="separate"/>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sz w:val="22"/>
                <w:szCs w:val="22"/>
                <w:u w:val="single"/>
              </w:rPr>
              <w:fldChar w:fldCharType="end"/>
            </w:r>
            <w:r w:rsidRPr="000C50D8">
              <w:rPr>
                <w:b/>
                <w:bCs/>
                <w:sz w:val="22"/>
                <w:szCs w:val="22"/>
                <w:u w:val="single"/>
              </w:rPr>
              <w:t>______</w:t>
            </w:r>
            <w:r>
              <w:rPr>
                <w:b/>
                <w:bCs/>
                <w:sz w:val="22"/>
                <w:szCs w:val="22"/>
                <w:u w:val="single"/>
              </w:rPr>
              <w:t>__</w:t>
            </w:r>
            <w:r>
              <w:rPr>
                <w:b/>
                <w:bCs/>
                <w:sz w:val="22"/>
                <w:szCs w:val="22"/>
                <w:u w:val="single"/>
              </w:rPr>
              <w:softHyphen/>
            </w:r>
            <w:r>
              <w:rPr>
                <w:b/>
                <w:bCs/>
                <w:sz w:val="22"/>
                <w:szCs w:val="22"/>
                <w:u w:val="single"/>
              </w:rPr>
              <w:softHyphen/>
            </w:r>
            <w:r>
              <w:rPr>
                <w:b/>
                <w:bCs/>
                <w:sz w:val="22"/>
                <w:szCs w:val="22"/>
                <w:u w:val="single"/>
              </w:rPr>
              <w:softHyphen/>
              <w:t>__</w:t>
            </w:r>
            <w:r w:rsidRPr="00AC0158">
              <w:rPr>
                <w:b/>
                <w:bCs/>
                <w:sz w:val="22"/>
                <w:szCs w:val="22"/>
              </w:rPr>
              <w:t>§</w:t>
            </w:r>
          </w:p>
          <w:p w14:paraId="591A150F" w14:textId="5307ACFB" w:rsidR="00D11290" w:rsidRPr="00CE3B19" w:rsidRDefault="00D11290" w:rsidP="00D11290">
            <w:pPr>
              <w:rPr>
                <w:b/>
                <w:bCs/>
                <w:sz w:val="22"/>
                <w:szCs w:val="22"/>
              </w:rPr>
            </w:pPr>
            <w:r w:rsidRPr="00CE3B19">
              <w:rPr>
                <w:b/>
                <w:bCs/>
                <w:sz w:val="22"/>
                <w:szCs w:val="22"/>
              </w:rPr>
              <w:t>County</w:t>
            </w:r>
            <w:r w:rsidR="005D0F59">
              <w:rPr>
                <w:b/>
                <w:bCs/>
                <w:sz w:val="22"/>
                <w:szCs w:val="22"/>
              </w:rPr>
              <w:t>/Parish</w:t>
            </w:r>
            <w:r w:rsidRPr="00CE3B19">
              <w:rPr>
                <w:b/>
                <w:bCs/>
                <w:sz w:val="22"/>
                <w:szCs w:val="22"/>
              </w:rPr>
              <w:t xml:space="preserve"> of </w:t>
            </w:r>
            <w:r w:rsidRPr="000C50D8">
              <w:rPr>
                <w:b/>
                <w:bCs/>
                <w:sz w:val="22"/>
                <w:szCs w:val="22"/>
                <w:u w:val="single"/>
              </w:rPr>
              <w:t>___</w:t>
            </w:r>
            <w:r w:rsidRPr="000C50D8">
              <w:rPr>
                <w:b/>
                <w:sz w:val="22"/>
                <w:szCs w:val="22"/>
                <w:u w:val="single"/>
              </w:rPr>
              <w:fldChar w:fldCharType="begin">
                <w:ffData>
                  <w:name w:val=""/>
                  <w:enabled/>
                  <w:calcOnExit w:val="0"/>
                  <w:statusText w:type="text" w:val="Date"/>
                  <w:textInput/>
                </w:ffData>
              </w:fldChar>
            </w:r>
            <w:r w:rsidRPr="000C50D8">
              <w:rPr>
                <w:b/>
                <w:sz w:val="22"/>
                <w:szCs w:val="22"/>
                <w:u w:val="single"/>
              </w:rPr>
              <w:instrText xml:space="preserve"> FORMTEXT </w:instrText>
            </w:r>
            <w:r w:rsidRPr="000C50D8">
              <w:rPr>
                <w:b/>
                <w:sz w:val="22"/>
                <w:szCs w:val="22"/>
                <w:u w:val="single"/>
              </w:rPr>
            </w:r>
            <w:r w:rsidRPr="000C50D8">
              <w:rPr>
                <w:b/>
                <w:sz w:val="22"/>
                <w:szCs w:val="22"/>
                <w:u w:val="single"/>
              </w:rPr>
              <w:fldChar w:fldCharType="separate"/>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noProof/>
                <w:sz w:val="22"/>
                <w:szCs w:val="22"/>
                <w:u w:val="single"/>
              </w:rPr>
              <w:t> </w:t>
            </w:r>
            <w:r w:rsidRPr="000C50D8">
              <w:rPr>
                <w:b/>
                <w:sz w:val="22"/>
                <w:szCs w:val="22"/>
                <w:u w:val="single"/>
              </w:rPr>
              <w:fldChar w:fldCharType="end"/>
            </w:r>
            <w:r w:rsidRPr="000C50D8">
              <w:rPr>
                <w:b/>
                <w:bCs/>
                <w:sz w:val="22"/>
                <w:szCs w:val="22"/>
                <w:u w:val="single"/>
              </w:rPr>
              <w:t>______</w:t>
            </w:r>
            <w:r>
              <w:rPr>
                <w:b/>
                <w:bCs/>
                <w:sz w:val="22"/>
                <w:szCs w:val="22"/>
                <w:u w:val="single"/>
              </w:rPr>
              <w:t>__</w:t>
            </w:r>
            <w:r w:rsidRPr="00CE3B19">
              <w:rPr>
                <w:b/>
                <w:bCs/>
                <w:sz w:val="22"/>
                <w:szCs w:val="22"/>
              </w:rPr>
              <w:t>§</w:t>
            </w:r>
          </w:p>
          <w:p w14:paraId="753E8B86" w14:textId="77777777" w:rsidR="002208EE" w:rsidRPr="00C159EB" w:rsidRDefault="002208EE" w:rsidP="0064789A">
            <w:pPr>
              <w:rPr>
                <w:b/>
                <w:sz w:val="22"/>
                <w:szCs w:val="22"/>
              </w:rPr>
            </w:pPr>
          </w:p>
          <w:p w14:paraId="61708A89" w14:textId="6C135F7B" w:rsidR="00E43287" w:rsidRPr="007C4B90" w:rsidRDefault="00E43287" w:rsidP="007B2C56">
            <w:pPr>
              <w:jc w:val="both"/>
              <w:rPr>
                <w:b/>
                <w:sz w:val="22"/>
                <w:szCs w:val="22"/>
              </w:rPr>
            </w:pPr>
            <w:r w:rsidRPr="00C159EB">
              <w:rPr>
                <w:sz w:val="22"/>
                <w:szCs w:val="22"/>
              </w:rPr>
              <w:t xml:space="preserve">Before me, a notary public, on this day personally appeared </w:t>
            </w:r>
            <w:r w:rsidR="00780B54" w:rsidRPr="000C50D8">
              <w:rPr>
                <w:b/>
                <w:bCs/>
                <w:sz w:val="22"/>
                <w:szCs w:val="22"/>
                <w:u w:val="single"/>
              </w:rPr>
              <w:t>___</w:t>
            </w:r>
            <w:r w:rsidR="00780B54" w:rsidRPr="000C50D8">
              <w:rPr>
                <w:b/>
                <w:sz w:val="22"/>
                <w:szCs w:val="22"/>
                <w:u w:val="single"/>
              </w:rPr>
              <w:fldChar w:fldCharType="begin">
                <w:ffData>
                  <w:name w:val=""/>
                  <w:enabled/>
                  <w:calcOnExit w:val="0"/>
                  <w:statusText w:type="text" w:val="Date"/>
                  <w:textInput/>
                </w:ffData>
              </w:fldChar>
            </w:r>
            <w:r w:rsidR="00780B54" w:rsidRPr="000C50D8">
              <w:rPr>
                <w:b/>
                <w:sz w:val="22"/>
                <w:szCs w:val="22"/>
                <w:u w:val="single"/>
              </w:rPr>
              <w:instrText xml:space="preserve"> FORMTEXT </w:instrText>
            </w:r>
            <w:r w:rsidR="00780B54" w:rsidRPr="000C50D8">
              <w:rPr>
                <w:b/>
                <w:sz w:val="22"/>
                <w:szCs w:val="22"/>
                <w:u w:val="single"/>
              </w:rPr>
            </w:r>
            <w:r w:rsidR="00780B54" w:rsidRPr="000C50D8">
              <w:rPr>
                <w:b/>
                <w:sz w:val="22"/>
                <w:szCs w:val="22"/>
                <w:u w:val="single"/>
              </w:rPr>
              <w:fldChar w:fldCharType="separate"/>
            </w:r>
            <w:r w:rsidR="00780B54" w:rsidRPr="000C50D8">
              <w:rPr>
                <w:b/>
                <w:noProof/>
                <w:sz w:val="22"/>
                <w:szCs w:val="22"/>
                <w:u w:val="single"/>
              </w:rPr>
              <w:t> </w:t>
            </w:r>
            <w:r w:rsidR="00780B54" w:rsidRPr="000C50D8">
              <w:rPr>
                <w:b/>
                <w:noProof/>
                <w:sz w:val="22"/>
                <w:szCs w:val="22"/>
                <w:u w:val="single"/>
              </w:rPr>
              <w:t> </w:t>
            </w:r>
            <w:r w:rsidR="00780B54" w:rsidRPr="000C50D8">
              <w:rPr>
                <w:b/>
                <w:noProof/>
                <w:sz w:val="22"/>
                <w:szCs w:val="22"/>
                <w:u w:val="single"/>
              </w:rPr>
              <w:t> </w:t>
            </w:r>
            <w:r w:rsidR="00780B54" w:rsidRPr="000C50D8">
              <w:rPr>
                <w:b/>
                <w:noProof/>
                <w:sz w:val="22"/>
                <w:szCs w:val="22"/>
                <w:u w:val="single"/>
              </w:rPr>
              <w:t> </w:t>
            </w:r>
            <w:r w:rsidR="00780B54" w:rsidRPr="000C50D8">
              <w:rPr>
                <w:b/>
                <w:noProof/>
                <w:sz w:val="22"/>
                <w:szCs w:val="22"/>
                <w:u w:val="single"/>
              </w:rPr>
              <w:t> </w:t>
            </w:r>
            <w:r w:rsidR="00780B54" w:rsidRPr="000C50D8">
              <w:rPr>
                <w:b/>
                <w:sz w:val="22"/>
                <w:szCs w:val="22"/>
                <w:u w:val="single"/>
              </w:rPr>
              <w:fldChar w:fldCharType="end"/>
            </w:r>
            <w:r w:rsidR="00780B54" w:rsidRPr="000C50D8">
              <w:rPr>
                <w:b/>
                <w:bCs/>
                <w:sz w:val="22"/>
                <w:szCs w:val="22"/>
                <w:u w:val="single"/>
              </w:rPr>
              <w:t>______</w:t>
            </w:r>
            <w:r>
              <w:rPr>
                <w:sz w:val="22"/>
                <w:szCs w:val="22"/>
              </w:rPr>
              <w:t>(name</w:t>
            </w:r>
            <w:r w:rsidRPr="00F71372">
              <w:rPr>
                <w:sz w:val="22"/>
                <w:szCs w:val="22"/>
              </w:rPr>
              <w:t>)</w:t>
            </w:r>
            <w:r>
              <w:rPr>
                <w:sz w:val="22"/>
                <w:szCs w:val="22"/>
              </w:rPr>
              <w:t xml:space="preserve"> </w:t>
            </w:r>
            <w:r w:rsidRPr="00841CB8">
              <w:rPr>
                <w:sz w:val="22"/>
                <w:szCs w:val="22"/>
              </w:rPr>
              <w:t xml:space="preserve">acting </w:t>
            </w:r>
            <w:r>
              <w:rPr>
                <w:sz w:val="22"/>
                <w:szCs w:val="22"/>
              </w:rPr>
              <w:t xml:space="preserve">in his/her capacity as </w:t>
            </w:r>
            <w:r w:rsidR="00780B54" w:rsidRPr="000C50D8">
              <w:rPr>
                <w:b/>
                <w:bCs/>
                <w:sz w:val="22"/>
                <w:szCs w:val="22"/>
                <w:u w:val="single"/>
              </w:rPr>
              <w:t>___</w:t>
            </w:r>
            <w:r w:rsidR="00780B54" w:rsidRPr="000C50D8">
              <w:rPr>
                <w:b/>
                <w:sz w:val="22"/>
                <w:szCs w:val="22"/>
                <w:u w:val="single"/>
              </w:rPr>
              <w:fldChar w:fldCharType="begin">
                <w:ffData>
                  <w:name w:val=""/>
                  <w:enabled/>
                  <w:calcOnExit w:val="0"/>
                  <w:statusText w:type="text" w:val="Date"/>
                  <w:textInput/>
                </w:ffData>
              </w:fldChar>
            </w:r>
            <w:r w:rsidR="00780B54" w:rsidRPr="000C50D8">
              <w:rPr>
                <w:b/>
                <w:sz w:val="22"/>
                <w:szCs w:val="22"/>
                <w:u w:val="single"/>
              </w:rPr>
              <w:instrText xml:space="preserve"> FORMTEXT </w:instrText>
            </w:r>
            <w:r w:rsidR="00780B54" w:rsidRPr="000C50D8">
              <w:rPr>
                <w:b/>
                <w:sz w:val="22"/>
                <w:szCs w:val="22"/>
                <w:u w:val="single"/>
              </w:rPr>
            </w:r>
            <w:r w:rsidR="00780B54" w:rsidRPr="000C50D8">
              <w:rPr>
                <w:b/>
                <w:sz w:val="22"/>
                <w:szCs w:val="22"/>
                <w:u w:val="single"/>
              </w:rPr>
              <w:fldChar w:fldCharType="separate"/>
            </w:r>
            <w:r w:rsidR="00780B54" w:rsidRPr="000C50D8">
              <w:rPr>
                <w:b/>
                <w:noProof/>
                <w:sz w:val="22"/>
                <w:szCs w:val="22"/>
                <w:u w:val="single"/>
              </w:rPr>
              <w:t> </w:t>
            </w:r>
            <w:r w:rsidR="00780B54" w:rsidRPr="000C50D8">
              <w:rPr>
                <w:b/>
                <w:noProof/>
                <w:sz w:val="22"/>
                <w:szCs w:val="22"/>
                <w:u w:val="single"/>
              </w:rPr>
              <w:t> </w:t>
            </w:r>
            <w:r w:rsidR="00780B54" w:rsidRPr="000C50D8">
              <w:rPr>
                <w:b/>
                <w:noProof/>
                <w:sz w:val="22"/>
                <w:szCs w:val="22"/>
                <w:u w:val="single"/>
              </w:rPr>
              <w:t> </w:t>
            </w:r>
            <w:r w:rsidR="00780B54" w:rsidRPr="000C50D8">
              <w:rPr>
                <w:b/>
                <w:noProof/>
                <w:sz w:val="22"/>
                <w:szCs w:val="22"/>
                <w:u w:val="single"/>
              </w:rPr>
              <w:t> </w:t>
            </w:r>
            <w:r w:rsidR="00780B54" w:rsidRPr="000C50D8">
              <w:rPr>
                <w:b/>
                <w:noProof/>
                <w:sz w:val="22"/>
                <w:szCs w:val="22"/>
                <w:u w:val="single"/>
              </w:rPr>
              <w:t> </w:t>
            </w:r>
            <w:r w:rsidR="00780B54" w:rsidRPr="000C50D8">
              <w:rPr>
                <w:b/>
                <w:sz w:val="22"/>
                <w:szCs w:val="22"/>
                <w:u w:val="single"/>
              </w:rPr>
              <w:fldChar w:fldCharType="end"/>
            </w:r>
            <w:r w:rsidR="00780B54" w:rsidRPr="000C50D8">
              <w:rPr>
                <w:b/>
                <w:bCs/>
                <w:sz w:val="22"/>
                <w:szCs w:val="22"/>
                <w:u w:val="single"/>
              </w:rPr>
              <w:t>______</w:t>
            </w:r>
            <w:r>
              <w:rPr>
                <w:sz w:val="22"/>
                <w:szCs w:val="22"/>
              </w:rPr>
              <w:t xml:space="preserve">(title) for </w:t>
            </w:r>
            <w:r w:rsidR="00780B54" w:rsidRPr="000C50D8">
              <w:rPr>
                <w:b/>
                <w:bCs/>
                <w:sz w:val="22"/>
                <w:szCs w:val="22"/>
                <w:u w:val="single"/>
              </w:rPr>
              <w:t>___</w:t>
            </w:r>
            <w:r w:rsidR="00780B54" w:rsidRPr="000C50D8">
              <w:rPr>
                <w:b/>
                <w:sz w:val="22"/>
                <w:szCs w:val="22"/>
                <w:u w:val="single"/>
              </w:rPr>
              <w:fldChar w:fldCharType="begin">
                <w:ffData>
                  <w:name w:val=""/>
                  <w:enabled/>
                  <w:calcOnExit w:val="0"/>
                  <w:statusText w:type="text" w:val="Date"/>
                  <w:textInput/>
                </w:ffData>
              </w:fldChar>
            </w:r>
            <w:r w:rsidR="00780B54" w:rsidRPr="000C50D8">
              <w:rPr>
                <w:b/>
                <w:sz w:val="22"/>
                <w:szCs w:val="22"/>
                <w:u w:val="single"/>
              </w:rPr>
              <w:instrText xml:space="preserve"> FORMTEXT </w:instrText>
            </w:r>
            <w:r w:rsidR="00780B54" w:rsidRPr="000C50D8">
              <w:rPr>
                <w:b/>
                <w:sz w:val="22"/>
                <w:szCs w:val="22"/>
                <w:u w:val="single"/>
              </w:rPr>
            </w:r>
            <w:r w:rsidR="00780B54" w:rsidRPr="000C50D8">
              <w:rPr>
                <w:b/>
                <w:sz w:val="22"/>
                <w:szCs w:val="22"/>
                <w:u w:val="single"/>
              </w:rPr>
              <w:fldChar w:fldCharType="separate"/>
            </w:r>
            <w:r w:rsidR="00780B54" w:rsidRPr="000C50D8">
              <w:rPr>
                <w:b/>
                <w:noProof/>
                <w:sz w:val="22"/>
                <w:szCs w:val="22"/>
                <w:u w:val="single"/>
              </w:rPr>
              <w:t> </w:t>
            </w:r>
            <w:r w:rsidR="00780B54" w:rsidRPr="000C50D8">
              <w:rPr>
                <w:b/>
                <w:noProof/>
                <w:sz w:val="22"/>
                <w:szCs w:val="22"/>
                <w:u w:val="single"/>
              </w:rPr>
              <w:t> </w:t>
            </w:r>
            <w:r w:rsidR="00780B54" w:rsidRPr="000C50D8">
              <w:rPr>
                <w:b/>
                <w:noProof/>
                <w:sz w:val="22"/>
                <w:szCs w:val="22"/>
                <w:u w:val="single"/>
              </w:rPr>
              <w:t> </w:t>
            </w:r>
            <w:r w:rsidR="00780B54" w:rsidRPr="000C50D8">
              <w:rPr>
                <w:b/>
                <w:noProof/>
                <w:sz w:val="22"/>
                <w:szCs w:val="22"/>
                <w:u w:val="single"/>
              </w:rPr>
              <w:t> </w:t>
            </w:r>
            <w:r w:rsidR="00780B54" w:rsidRPr="000C50D8">
              <w:rPr>
                <w:b/>
                <w:noProof/>
                <w:sz w:val="22"/>
                <w:szCs w:val="22"/>
                <w:u w:val="single"/>
              </w:rPr>
              <w:t> </w:t>
            </w:r>
            <w:r w:rsidR="00780B54" w:rsidRPr="000C50D8">
              <w:rPr>
                <w:b/>
                <w:sz w:val="22"/>
                <w:szCs w:val="22"/>
                <w:u w:val="single"/>
              </w:rPr>
              <w:fldChar w:fldCharType="end"/>
            </w:r>
            <w:r w:rsidR="00780B54" w:rsidRPr="000C50D8">
              <w:rPr>
                <w:b/>
                <w:bCs/>
                <w:sz w:val="22"/>
                <w:szCs w:val="22"/>
                <w:u w:val="single"/>
              </w:rPr>
              <w:t>______</w:t>
            </w:r>
            <w:r>
              <w:rPr>
                <w:sz w:val="22"/>
                <w:szCs w:val="22"/>
              </w:rPr>
              <w:t>(Contractor)</w:t>
            </w:r>
            <w:r w:rsidRPr="00F23A9C">
              <w:rPr>
                <w:sz w:val="22"/>
                <w:szCs w:val="22"/>
              </w:rPr>
              <w:t xml:space="preserve">, </w:t>
            </w:r>
            <w:r>
              <w:rPr>
                <w:sz w:val="22"/>
                <w:szCs w:val="22"/>
              </w:rPr>
              <w:t xml:space="preserve">known to be </w:t>
            </w:r>
            <w:r w:rsidR="00F66505">
              <w:rPr>
                <w:sz w:val="22"/>
                <w:szCs w:val="22"/>
              </w:rPr>
              <w:t xml:space="preserve">the </w:t>
            </w:r>
            <w:r>
              <w:rPr>
                <w:sz w:val="22"/>
                <w:szCs w:val="22"/>
              </w:rPr>
              <w:t>Contracto</w:t>
            </w:r>
            <w:r w:rsidR="00F66505">
              <w:rPr>
                <w:sz w:val="22"/>
                <w:szCs w:val="22"/>
              </w:rPr>
              <w:t>r</w:t>
            </w:r>
            <w:r>
              <w:rPr>
                <w:sz w:val="22"/>
                <w:szCs w:val="22"/>
              </w:rPr>
              <w:t xml:space="preserve"> Authorized Representative and Affiant and </w:t>
            </w:r>
            <w:r w:rsidRPr="00F71372">
              <w:rPr>
                <w:sz w:val="22"/>
                <w:szCs w:val="22"/>
              </w:rPr>
              <w:t>known to me to be the person whose name is subscribed to the foregoing document and, being by me first duly sworn, declared that the statements therein contained are</w:t>
            </w:r>
            <w:r w:rsidRPr="00C159EB">
              <w:rPr>
                <w:sz w:val="22"/>
                <w:szCs w:val="22"/>
              </w:rPr>
              <w:t xml:space="preserve"> true and correct.</w:t>
            </w:r>
          </w:p>
          <w:p w14:paraId="4D302A81" w14:textId="77777777" w:rsidR="002208EE" w:rsidRDefault="002208EE" w:rsidP="0064789A">
            <w:pPr>
              <w:rPr>
                <w:sz w:val="22"/>
                <w:szCs w:val="22"/>
              </w:rPr>
            </w:pPr>
          </w:p>
          <w:p w14:paraId="4BDB83E2" w14:textId="77777777" w:rsidR="002208EE" w:rsidRDefault="002208EE" w:rsidP="0064789A">
            <w:pPr>
              <w:rPr>
                <w:sz w:val="22"/>
                <w:szCs w:val="22"/>
              </w:rPr>
            </w:pPr>
          </w:p>
          <w:p w14:paraId="3F5F59F5" w14:textId="77777777" w:rsidR="002208EE" w:rsidRPr="00C159EB" w:rsidRDefault="002208EE" w:rsidP="0064789A">
            <w:pPr>
              <w:rPr>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2208EE" w:rsidRPr="00C159EB" w14:paraId="052AB22A" w14:textId="77777777" w:rsidTr="00360D74">
        <w:trPr>
          <w:trHeight w:val="820"/>
          <w:jc w:val="center"/>
        </w:trPr>
        <w:tc>
          <w:tcPr>
            <w:tcW w:w="5580" w:type="dxa"/>
            <w:tcBorders>
              <w:top w:val="single" w:sz="4" w:space="0" w:color="auto"/>
              <w:right w:val="nil"/>
            </w:tcBorders>
            <w:shd w:val="clear" w:color="auto" w:fill="auto"/>
          </w:tcPr>
          <w:p w14:paraId="622F4306" w14:textId="77777777" w:rsidR="002208EE" w:rsidRDefault="002208EE" w:rsidP="0064789A">
            <w:pPr>
              <w:rPr>
                <w:b/>
                <w:sz w:val="22"/>
                <w:szCs w:val="22"/>
              </w:rPr>
            </w:pPr>
            <w:r w:rsidRPr="00C159EB">
              <w:rPr>
                <w:b/>
                <w:sz w:val="22"/>
                <w:szCs w:val="22"/>
              </w:rPr>
              <w:t>Signature of Notary</w:t>
            </w:r>
          </w:p>
          <w:p w14:paraId="4A2B1C1D" w14:textId="77777777" w:rsidR="002208EE" w:rsidRDefault="002208EE" w:rsidP="0064789A">
            <w:pPr>
              <w:rPr>
                <w:b/>
                <w:sz w:val="22"/>
                <w:szCs w:val="22"/>
              </w:rPr>
            </w:pPr>
          </w:p>
          <w:p w14:paraId="72E263B1" w14:textId="77777777" w:rsidR="002208EE" w:rsidRPr="00C159EB" w:rsidRDefault="002208EE" w:rsidP="0064789A">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2"/>
            <w:vMerge w:val="restart"/>
            <w:tcBorders>
              <w:top w:val="nil"/>
              <w:left w:val="nil"/>
            </w:tcBorders>
            <w:shd w:val="clear" w:color="auto" w:fill="auto"/>
          </w:tcPr>
          <w:p w14:paraId="7217715D" w14:textId="77777777" w:rsidR="002208EE" w:rsidRPr="00C159EB" w:rsidRDefault="002208EE" w:rsidP="0064789A">
            <w:pPr>
              <w:jc w:val="center"/>
              <w:rPr>
                <w:b/>
                <w:sz w:val="22"/>
                <w:szCs w:val="22"/>
              </w:rPr>
            </w:pPr>
          </w:p>
          <w:p w14:paraId="0864E491" w14:textId="77777777" w:rsidR="002208EE" w:rsidRPr="00C159EB" w:rsidRDefault="002208EE" w:rsidP="0064789A">
            <w:pPr>
              <w:jc w:val="center"/>
              <w:rPr>
                <w:b/>
                <w:sz w:val="22"/>
                <w:szCs w:val="22"/>
              </w:rPr>
            </w:pPr>
          </w:p>
          <w:p w14:paraId="21A131D2" w14:textId="77777777" w:rsidR="002208EE" w:rsidRPr="00C159EB" w:rsidRDefault="002208EE" w:rsidP="0064789A">
            <w:pPr>
              <w:jc w:val="center"/>
              <w:rPr>
                <w:b/>
                <w:sz w:val="22"/>
                <w:szCs w:val="22"/>
              </w:rPr>
            </w:pPr>
          </w:p>
          <w:p w14:paraId="40010008" w14:textId="77777777" w:rsidR="002208EE" w:rsidRPr="00C159EB" w:rsidRDefault="002208EE" w:rsidP="0064789A">
            <w:pPr>
              <w:jc w:val="center"/>
              <w:rPr>
                <w:b/>
                <w:sz w:val="22"/>
                <w:szCs w:val="22"/>
              </w:rPr>
            </w:pPr>
          </w:p>
          <w:p w14:paraId="016B1C56" w14:textId="77777777" w:rsidR="002208EE" w:rsidRPr="00C159EB" w:rsidRDefault="002208EE" w:rsidP="0064789A">
            <w:pPr>
              <w:jc w:val="center"/>
              <w:rPr>
                <w:b/>
                <w:sz w:val="22"/>
                <w:szCs w:val="22"/>
              </w:rPr>
            </w:pPr>
            <w:r w:rsidRPr="00C159EB">
              <w:rPr>
                <w:b/>
                <w:sz w:val="22"/>
                <w:szCs w:val="22"/>
              </w:rPr>
              <w:t>NOTARY SEAL</w:t>
            </w:r>
          </w:p>
        </w:tc>
      </w:tr>
      <w:tr w:rsidR="002208EE" w:rsidRPr="00C159EB" w14:paraId="123CEA3B" w14:textId="77777777" w:rsidTr="00360D74">
        <w:trPr>
          <w:trHeight w:val="774"/>
          <w:jc w:val="center"/>
        </w:trPr>
        <w:tc>
          <w:tcPr>
            <w:tcW w:w="5580" w:type="dxa"/>
            <w:tcBorders>
              <w:right w:val="nil"/>
            </w:tcBorders>
            <w:shd w:val="clear" w:color="auto" w:fill="auto"/>
          </w:tcPr>
          <w:p w14:paraId="52019B19" w14:textId="5F1DC50A" w:rsidR="002208EE" w:rsidRDefault="002208EE" w:rsidP="0064789A">
            <w:pPr>
              <w:rPr>
                <w:b/>
                <w:sz w:val="22"/>
                <w:szCs w:val="22"/>
              </w:rPr>
            </w:pPr>
            <w:r w:rsidRPr="00C159EB">
              <w:rPr>
                <w:b/>
                <w:sz w:val="22"/>
                <w:szCs w:val="22"/>
              </w:rPr>
              <w:t>Notary Public</w:t>
            </w:r>
            <w:r w:rsidR="00367C91">
              <w:rPr>
                <w:b/>
                <w:sz w:val="22"/>
                <w:szCs w:val="22"/>
              </w:rPr>
              <w:t xml:space="preserve"> </w:t>
            </w:r>
            <w:r w:rsidRPr="00C159EB">
              <w:rPr>
                <w:b/>
                <w:sz w:val="22"/>
                <w:szCs w:val="22"/>
              </w:rPr>
              <w:t>– Printed Name</w:t>
            </w:r>
          </w:p>
          <w:p w14:paraId="22A7E901" w14:textId="77777777" w:rsidR="002208EE" w:rsidRDefault="002208EE" w:rsidP="0064789A">
            <w:pPr>
              <w:rPr>
                <w:b/>
                <w:sz w:val="22"/>
                <w:szCs w:val="22"/>
              </w:rPr>
            </w:pPr>
          </w:p>
          <w:p w14:paraId="1EA29A91" w14:textId="77777777" w:rsidR="002208EE" w:rsidRPr="00C159EB" w:rsidRDefault="002208EE" w:rsidP="0064789A">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2"/>
            <w:vMerge/>
            <w:tcBorders>
              <w:left w:val="nil"/>
            </w:tcBorders>
            <w:shd w:val="clear" w:color="auto" w:fill="auto"/>
          </w:tcPr>
          <w:p w14:paraId="5F105FED" w14:textId="77777777" w:rsidR="002208EE" w:rsidRPr="00C159EB" w:rsidRDefault="002208EE" w:rsidP="0064789A">
            <w:pPr>
              <w:rPr>
                <w:rFonts w:ascii="Arial" w:hAnsi="Arial" w:cs="Arial"/>
                <w:b/>
                <w:sz w:val="22"/>
                <w:szCs w:val="22"/>
              </w:rPr>
            </w:pPr>
          </w:p>
        </w:tc>
      </w:tr>
      <w:tr w:rsidR="002208EE" w:rsidRPr="00C159EB" w14:paraId="7FDFF96D" w14:textId="77777777" w:rsidTr="00360D74">
        <w:trPr>
          <w:trHeight w:val="432"/>
          <w:jc w:val="center"/>
        </w:trPr>
        <w:tc>
          <w:tcPr>
            <w:tcW w:w="5580" w:type="dxa"/>
            <w:tcBorders>
              <w:bottom w:val="single" w:sz="4" w:space="0" w:color="auto"/>
              <w:right w:val="nil"/>
            </w:tcBorders>
            <w:shd w:val="clear" w:color="auto" w:fill="auto"/>
          </w:tcPr>
          <w:p w14:paraId="45F298D3" w14:textId="77777777" w:rsidR="002208EE" w:rsidRPr="00C159EB" w:rsidRDefault="002208EE" w:rsidP="0064789A">
            <w:pPr>
              <w:rPr>
                <w:b/>
                <w:sz w:val="22"/>
                <w:szCs w:val="22"/>
              </w:rPr>
            </w:pPr>
            <w:r w:rsidRPr="00C159EB">
              <w:rPr>
                <w:b/>
                <w:sz w:val="22"/>
                <w:szCs w:val="22"/>
              </w:rPr>
              <w:t>Date Notary’s Commission Expires</w:t>
            </w:r>
          </w:p>
        </w:tc>
        <w:tc>
          <w:tcPr>
            <w:tcW w:w="5580" w:type="dxa"/>
            <w:gridSpan w:val="2"/>
            <w:vMerge/>
            <w:tcBorders>
              <w:left w:val="nil"/>
              <w:bottom w:val="single" w:sz="4" w:space="0" w:color="auto"/>
            </w:tcBorders>
            <w:shd w:val="clear" w:color="auto" w:fill="auto"/>
          </w:tcPr>
          <w:p w14:paraId="06DDA3C2" w14:textId="77777777" w:rsidR="002208EE" w:rsidRPr="00C159EB" w:rsidRDefault="002208EE" w:rsidP="0064789A">
            <w:pPr>
              <w:rPr>
                <w:rFonts w:ascii="Arial" w:hAnsi="Arial" w:cs="Arial"/>
                <w:b/>
                <w:sz w:val="22"/>
                <w:szCs w:val="22"/>
              </w:rPr>
            </w:pPr>
          </w:p>
        </w:tc>
      </w:tr>
    </w:tbl>
    <w:p w14:paraId="4E70D464" w14:textId="77777777" w:rsidR="002208EE" w:rsidRPr="00C159EB" w:rsidRDefault="002208EE" w:rsidP="002208EE">
      <w:pPr>
        <w:tabs>
          <w:tab w:val="left" w:pos="1027"/>
        </w:tabs>
        <w:rPr>
          <w:sz w:val="22"/>
          <w:szCs w:val="22"/>
        </w:rPr>
      </w:pPr>
    </w:p>
    <w:p w14:paraId="5990DBAA" w14:textId="77777777" w:rsidR="002208EE" w:rsidRDefault="002208EE" w:rsidP="002208EE">
      <w:pPr>
        <w:tabs>
          <w:tab w:val="left" w:pos="1027"/>
        </w:tabs>
      </w:pPr>
    </w:p>
    <w:p w14:paraId="3C56FDD3" w14:textId="77777777" w:rsidR="00976CBD" w:rsidRPr="00C159EB" w:rsidRDefault="00976CBD" w:rsidP="00E34E10">
      <w:pPr>
        <w:tabs>
          <w:tab w:val="left" w:pos="1027"/>
        </w:tabs>
        <w:rPr>
          <w:sz w:val="22"/>
          <w:szCs w:val="22"/>
        </w:rPr>
      </w:pPr>
    </w:p>
    <w:p w14:paraId="70546802" w14:textId="31120BD6" w:rsidR="00165061" w:rsidRDefault="00165061" w:rsidP="00E34E10">
      <w:pPr>
        <w:tabs>
          <w:tab w:val="left" w:pos="1027"/>
        </w:tabs>
      </w:pPr>
    </w:p>
    <w:sectPr w:rsidR="00165061" w:rsidSect="00127FC7">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8A2EA" w14:textId="77777777" w:rsidR="004408AF" w:rsidRDefault="004408AF" w:rsidP="00BB14C6">
      <w:r>
        <w:separator/>
      </w:r>
    </w:p>
  </w:endnote>
  <w:endnote w:type="continuationSeparator" w:id="0">
    <w:p w14:paraId="72DDC9AB" w14:textId="77777777" w:rsidR="004408AF" w:rsidRDefault="004408AF" w:rsidP="00BB14C6">
      <w:r>
        <w:continuationSeparator/>
      </w:r>
    </w:p>
  </w:endnote>
  <w:endnote w:type="continuationNotice" w:id="1">
    <w:p w14:paraId="17B41AF9" w14:textId="77777777" w:rsidR="004408AF" w:rsidRDefault="004408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FDCAD" w14:textId="4730CFB2" w:rsidR="00E750CF" w:rsidRPr="00D102A8" w:rsidRDefault="00E750CF" w:rsidP="00E750CF">
    <w:pPr>
      <w:pStyle w:val="Footer"/>
      <w:tabs>
        <w:tab w:val="clear" w:pos="4680"/>
        <w:tab w:val="clear" w:pos="9360"/>
        <w:tab w:val="center" w:pos="5400"/>
        <w:tab w:val="right" w:pos="10800"/>
      </w:tabs>
      <w:spacing w:after="40"/>
      <w:rPr>
        <w:sz w:val="20"/>
        <w:szCs w:val="20"/>
      </w:rPr>
    </w:pPr>
    <w:r>
      <w:rPr>
        <w:sz w:val="20"/>
        <w:szCs w:val="20"/>
      </w:rPr>
      <w:t>Form 11.25</w:t>
    </w:r>
    <w:r w:rsidR="00D11290">
      <w:rPr>
        <w:sz w:val="20"/>
        <w:szCs w:val="20"/>
      </w:rPr>
      <w:t>/11.08</w:t>
    </w:r>
    <w:r>
      <w:rPr>
        <w:sz w:val="20"/>
        <w:szCs w:val="20"/>
      </w:rPr>
      <w:t xml:space="preserve"> – Conditional Waiver and Release – Progress Payment          </w:t>
    </w:r>
    <w:r w:rsidR="000D3049">
      <w:rPr>
        <w:sz w:val="20"/>
        <w:szCs w:val="20"/>
      </w:rPr>
      <w:t>October 2023</w:t>
    </w:r>
    <w:r w:rsidRPr="00D102A8">
      <w:rPr>
        <w:sz w:val="20"/>
        <w:szCs w:val="20"/>
      </w:rPr>
      <w:tab/>
      <w:t xml:space="preserve">Page </w:t>
    </w:r>
    <w:r>
      <w:rPr>
        <w:sz w:val="20"/>
        <w:szCs w:val="20"/>
      </w:rPr>
      <w:t>2</w:t>
    </w:r>
    <w:r w:rsidRPr="00D102A8">
      <w:rPr>
        <w:sz w:val="20"/>
        <w:szCs w:val="20"/>
      </w:rPr>
      <w:t xml:space="preserve"> of </w:t>
    </w:r>
    <w:r>
      <w:rPr>
        <w:sz w:val="20"/>
        <w:szCs w:val="20"/>
      </w:rPr>
      <w:t>2</w:t>
    </w:r>
  </w:p>
  <w:p w14:paraId="19C6FDB7" w14:textId="5F37BC0D" w:rsidR="009439E1" w:rsidRDefault="009439E1" w:rsidP="00E13BA8">
    <w:pPr>
      <w:pStyle w:val="Footer"/>
      <w:tabs>
        <w:tab w:val="clear" w:pos="9360"/>
        <w:tab w:val="right" w:pos="10800"/>
      </w:tabs>
      <w:spacing w:after="40"/>
      <w:jc w:val="both"/>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r w:rsidR="00187385">
      <w:rPr>
        <w:sz w:val="16"/>
        <w:szCs w:val="16"/>
      </w:rP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6E0BE" w14:textId="2EDD56DC" w:rsidR="00E750CF" w:rsidRPr="00D102A8" w:rsidRDefault="00E750CF" w:rsidP="00E750CF">
    <w:pPr>
      <w:pStyle w:val="Footer"/>
      <w:tabs>
        <w:tab w:val="clear" w:pos="4680"/>
        <w:tab w:val="clear" w:pos="9360"/>
        <w:tab w:val="center" w:pos="5400"/>
        <w:tab w:val="right" w:pos="10800"/>
      </w:tabs>
      <w:spacing w:after="40"/>
      <w:rPr>
        <w:sz w:val="20"/>
        <w:szCs w:val="20"/>
      </w:rPr>
    </w:pPr>
    <w:bookmarkStart w:id="0" w:name="_Hlk99530638"/>
    <w:r>
      <w:rPr>
        <w:sz w:val="20"/>
        <w:szCs w:val="20"/>
      </w:rPr>
      <w:t>Form 11.25</w:t>
    </w:r>
    <w:r w:rsidR="00D11290">
      <w:rPr>
        <w:sz w:val="20"/>
        <w:szCs w:val="20"/>
      </w:rPr>
      <w:t>/11.08</w:t>
    </w:r>
    <w:r>
      <w:rPr>
        <w:sz w:val="20"/>
        <w:szCs w:val="20"/>
      </w:rPr>
      <w:t xml:space="preserve"> – Conditional Waiver and Release – Progress Payment          </w:t>
    </w:r>
    <w:r w:rsidR="000D3049">
      <w:rPr>
        <w:sz w:val="20"/>
        <w:szCs w:val="20"/>
      </w:rPr>
      <w:t>October 2023</w:t>
    </w:r>
    <w:r w:rsidRPr="00D102A8">
      <w:rPr>
        <w:sz w:val="20"/>
        <w:szCs w:val="20"/>
      </w:rPr>
      <w:tab/>
      <w:t xml:space="preserve">Page 1 of </w:t>
    </w:r>
    <w:r>
      <w:rPr>
        <w:sz w:val="20"/>
        <w:szCs w:val="20"/>
      </w:rPr>
      <w:t>2</w:t>
    </w:r>
  </w:p>
  <w:bookmarkEnd w:id="0"/>
  <w:p w14:paraId="33E55620" w14:textId="7836181C" w:rsidR="00E725A9" w:rsidRPr="00CD5ECB" w:rsidRDefault="009439E1" w:rsidP="00E13BA8">
    <w:pPr>
      <w:pStyle w:val="Footer"/>
      <w:tabs>
        <w:tab w:val="clear" w:pos="9360"/>
        <w:tab w:val="right" w:pos="10800"/>
      </w:tabs>
      <w:spacing w:after="40"/>
      <w:jc w:val="both"/>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r w:rsidR="00187385">
      <w:rPr>
        <w:sz w:val="16"/>
        <w:szCs w:val="16"/>
      </w:rP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AE6D9" w14:textId="77777777" w:rsidR="004408AF" w:rsidRDefault="004408AF" w:rsidP="00BB14C6">
      <w:r>
        <w:separator/>
      </w:r>
    </w:p>
  </w:footnote>
  <w:footnote w:type="continuationSeparator" w:id="0">
    <w:p w14:paraId="539228A5" w14:textId="77777777" w:rsidR="004408AF" w:rsidRDefault="004408AF" w:rsidP="00BB14C6">
      <w:r>
        <w:continuationSeparator/>
      </w:r>
    </w:p>
  </w:footnote>
  <w:footnote w:type="continuationNotice" w:id="1">
    <w:p w14:paraId="6B621D01" w14:textId="77777777" w:rsidR="004408AF" w:rsidRDefault="004408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D2948" w14:textId="559DDD1B" w:rsidR="00BB14C6" w:rsidRPr="00866918" w:rsidRDefault="00D464A9" w:rsidP="00866918">
    <w:pPr>
      <w:ind w:left="1620"/>
      <w:jc w:val="right"/>
      <w:rPr>
        <w:b/>
        <w:sz w:val="28"/>
      </w:rPr>
    </w:pPr>
    <w:r>
      <w:rPr>
        <w:noProof/>
        <w:sz w:val="28"/>
        <w:szCs w:val="28"/>
      </w:rPr>
      <w:drawing>
        <wp:anchor distT="0" distB="0" distL="114300" distR="114300" simplePos="0" relativeHeight="251660288" behindDoc="0" locked="0" layoutInCell="1" allowOverlap="1" wp14:anchorId="626E8C8D" wp14:editId="4612DC4E">
          <wp:simplePos x="0" y="0"/>
          <wp:positionH relativeFrom="column">
            <wp:posOffset>21265</wp:posOffset>
          </wp:positionH>
          <wp:positionV relativeFrom="paragraph">
            <wp:posOffset>-63795</wp:posOffset>
          </wp:positionV>
          <wp:extent cx="731520" cy="731520"/>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r w:rsidR="00BB14C6" w:rsidRPr="00866918">
      <w:rPr>
        <w:b/>
        <w:sz w:val="28"/>
      </w:rPr>
      <w:t>Texas General Land Office</w:t>
    </w:r>
  </w:p>
  <w:p w14:paraId="3D8576B7" w14:textId="77777777" w:rsidR="00BB14C6" w:rsidRPr="00417C54" w:rsidRDefault="00BB14C6" w:rsidP="00866918">
    <w:pPr>
      <w:ind w:left="1620"/>
      <w:jc w:val="right"/>
      <w:rPr>
        <w:b/>
      </w:rPr>
    </w:pPr>
    <w:r w:rsidRPr="00417C54">
      <w:rPr>
        <w:b/>
      </w:rPr>
      <w:t>Community Development and Revitalization</w:t>
    </w:r>
  </w:p>
  <w:p w14:paraId="44280FDD" w14:textId="4BB40B56" w:rsidR="00866D1B" w:rsidRPr="00417C54" w:rsidRDefault="00866D1B" w:rsidP="00866918">
    <w:pPr>
      <w:ind w:left="1620"/>
      <w:jc w:val="right"/>
      <w:rPr>
        <w:b/>
      </w:rPr>
    </w:pPr>
    <w:r w:rsidRPr="00780B54">
      <w:rPr>
        <w:b/>
      </w:rPr>
      <w:t xml:space="preserve">Form </w:t>
    </w:r>
    <w:r w:rsidR="001A2A06" w:rsidRPr="00780B54">
      <w:rPr>
        <w:b/>
      </w:rPr>
      <w:t>11</w:t>
    </w:r>
    <w:r w:rsidR="00417C54" w:rsidRPr="00780B54">
      <w:rPr>
        <w:b/>
      </w:rPr>
      <w:t>.2</w:t>
    </w:r>
    <w:r w:rsidR="002D1DB6" w:rsidRPr="00780B54">
      <w:rPr>
        <w:b/>
      </w:rPr>
      <w:t>5</w:t>
    </w:r>
    <w:r w:rsidR="000B06AC">
      <w:rPr>
        <w:b/>
      </w:rPr>
      <w:t>/11.08</w:t>
    </w:r>
  </w:p>
  <w:p w14:paraId="4FF572C4" w14:textId="624CE680" w:rsidR="00BB14C6" w:rsidRPr="00417C54" w:rsidRDefault="004542F3" w:rsidP="00866918">
    <w:pPr>
      <w:pStyle w:val="NoSpacing"/>
      <w:ind w:left="1620"/>
      <w:jc w:val="right"/>
      <w:outlineLvl w:val="0"/>
      <w:rPr>
        <w:rFonts w:ascii="Times New Roman" w:hAnsi="Times New Roman"/>
        <w:b/>
        <w:sz w:val="24"/>
        <w:szCs w:val="24"/>
      </w:rPr>
    </w:pPr>
    <w:r>
      <w:rPr>
        <w:rFonts w:ascii="Times New Roman" w:hAnsi="Times New Roman"/>
        <w:b/>
        <w:sz w:val="24"/>
        <w:szCs w:val="24"/>
      </w:rPr>
      <w:t>Conditional Waiver</w:t>
    </w:r>
    <w:r w:rsidR="005D60D7">
      <w:rPr>
        <w:rFonts w:ascii="Times New Roman" w:hAnsi="Times New Roman"/>
        <w:b/>
        <w:sz w:val="24"/>
        <w:szCs w:val="24"/>
      </w:rPr>
      <w:t xml:space="preserve"> </w:t>
    </w:r>
    <w:r w:rsidR="00BC337E">
      <w:rPr>
        <w:rFonts w:ascii="Times New Roman" w:hAnsi="Times New Roman"/>
        <w:b/>
        <w:sz w:val="24"/>
        <w:szCs w:val="24"/>
      </w:rPr>
      <w:t>and Release</w:t>
    </w:r>
    <w:r w:rsidR="00DB2B59">
      <w:rPr>
        <w:rFonts w:ascii="Times New Roman" w:hAnsi="Times New Roman"/>
        <w:b/>
        <w:sz w:val="24"/>
        <w:szCs w:val="24"/>
      </w:rPr>
      <w:t xml:space="preserve"> </w:t>
    </w:r>
    <w:r w:rsidR="00835085">
      <w:rPr>
        <w:rFonts w:ascii="Times New Roman" w:hAnsi="Times New Roman"/>
        <w:b/>
        <w:sz w:val="24"/>
        <w:szCs w:val="24"/>
      </w:rPr>
      <w:t>–</w:t>
    </w:r>
    <w:r w:rsidR="007F40CE">
      <w:rPr>
        <w:rFonts w:ascii="Times New Roman" w:hAnsi="Times New Roman"/>
        <w:b/>
        <w:sz w:val="24"/>
        <w:szCs w:val="24"/>
      </w:rPr>
      <w:t>Progress</w:t>
    </w:r>
    <w:r w:rsidR="00CD5ECB">
      <w:rPr>
        <w:rFonts w:ascii="Times New Roman" w:hAnsi="Times New Roman"/>
        <w:b/>
        <w:sz w:val="24"/>
        <w:szCs w:val="24"/>
      </w:rPr>
      <w:t xml:space="preserve"> Payment</w:t>
    </w:r>
  </w:p>
  <w:p w14:paraId="1640AF1C" w14:textId="77777777" w:rsidR="00BB14C6" w:rsidRDefault="00BB14C6" w:rsidP="0086691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341843"/>
    <w:multiLevelType w:val="hybridMultilevel"/>
    <w:tmpl w:val="FF3AFC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15776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cumentProtection w:edit="forms" w:enforcement="1" w:cryptProviderType="rsaAES" w:cryptAlgorithmClass="hash" w:cryptAlgorithmType="typeAny" w:cryptAlgorithmSid="14" w:cryptSpinCount="100000" w:hash="U1YHgY3H0Rp3DVI8PT7ELlaF/uR/I4y64tp1mE/cSmK4ws6fpUoPAv+3rJmctUidPR0HNQ9s1B37jVQ9j5fO7A==" w:salt="NqEzovI6t61nYe1TpuvlIQ=="/>
  <w:defaultTabStop w:val="720"/>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NLY0MjA3NzYzMjdR0lEKTi0uzszPAykwqgUApfcHcSwAAAA="/>
  </w:docVars>
  <w:rsids>
    <w:rsidRoot w:val="00BB14C6"/>
    <w:rsid w:val="000072E9"/>
    <w:rsid w:val="000112C7"/>
    <w:rsid w:val="00011C8D"/>
    <w:rsid w:val="000166F3"/>
    <w:rsid w:val="00022D5E"/>
    <w:rsid w:val="00026C29"/>
    <w:rsid w:val="0002786C"/>
    <w:rsid w:val="00041DA9"/>
    <w:rsid w:val="000503B4"/>
    <w:rsid w:val="00051EB5"/>
    <w:rsid w:val="000641EA"/>
    <w:rsid w:val="00070F81"/>
    <w:rsid w:val="00082D1C"/>
    <w:rsid w:val="00084492"/>
    <w:rsid w:val="000867AB"/>
    <w:rsid w:val="00093E8E"/>
    <w:rsid w:val="000A216A"/>
    <w:rsid w:val="000B06AC"/>
    <w:rsid w:val="000B184A"/>
    <w:rsid w:val="000B31D1"/>
    <w:rsid w:val="000B346D"/>
    <w:rsid w:val="000B7B78"/>
    <w:rsid w:val="000C3AAA"/>
    <w:rsid w:val="000C3DFD"/>
    <w:rsid w:val="000D3049"/>
    <w:rsid w:val="000D3F71"/>
    <w:rsid w:val="000D3F90"/>
    <w:rsid w:val="000E2538"/>
    <w:rsid w:val="000E6574"/>
    <w:rsid w:val="000F76FB"/>
    <w:rsid w:val="0010364D"/>
    <w:rsid w:val="00105537"/>
    <w:rsid w:val="00107E34"/>
    <w:rsid w:val="001134FD"/>
    <w:rsid w:val="00113B11"/>
    <w:rsid w:val="00114062"/>
    <w:rsid w:val="00127FC7"/>
    <w:rsid w:val="00130603"/>
    <w:rsid w:val="00137D55"/>
    <w:rsid w:val="001565A4"/>
    <w:rsid w:val="0016214D"/>
    <w:rsid w:val="001629F5"/>
    <w:rsid w:val="0016370F"/>
    <w:rsid w:val="0016488E"/>
    <w:rsid w:val="00164E13"/>
    <w:rsid w:val="00165061"/>
    <w:rsid w:val="0017651C"/>
    <w:rsid w:val="00177983"/>
    <w:rsid w:val="00183B7D"/>
    <w:rsid w:val="00187385"/>
    <w:rsid w:val="001877E4"/>
    <w:rsid w:val="0018798C"/>
    <w:rsid w:val="001921D7"/>
    <w:rsid w:val="001A059C"/>
    <w:rsid w:val="001A2A06"/>
    <w:rsid w:val="001B04B0"/>
    <w:rsid w:val="001B56EE"/>
    <w:rsid w:val="001B788A"/>
    <w:rsid w:val="001D15D0"/>
    <w:rsid w:val="001E5764"/>
    <w:rsid w:val="001E7373"/>
    <w:rsid w:val="001F03FA"/>
    <w:rsid w:val="0020022D"/>
    <w:rsid w:val="00205A37"/>
    <w:rsid w:val="00206645"/>
    <w:rsid w:val="0021213E"/>
    <w:rsid w:val="002208EE"/>
    <w:rsid w:val="00222EFC"/>
    <w:rsid w:val="00236871"/>
    <w:rsid w:val="002405FB"/>
    <w:rsid w:val="002415D6"/>
    <w:rsid w:val="00243267"/>
    <w:rsid w:val="002451E2"/>
    <w:rsid w:val="0024528D"/>
    <w:rsid w:val="00254D62"/>
    <w:rsid w:val="00282719"/>
    <w:rsid w:val="00284A4B"/>
    <w:rsid w:val="002975D0"/>
    <w:rsid w:val="002A36AF"/>
    <w:rsid w:val="002B2FD5"/>
    <w:rsid w:val="002B40D7"/>
    <w:rsid w:val="002C71FB"/>
    <w:rsid w:val="002D1DB6"/>
    <w:rsid w:val="002D22BB"/>
    <w:rsid w:val="002D71EE"/>
    <w:rsid w:val="002E5352"/>
    <w:rsid w:val="002E54EF"/>
    <w:rsid w:val="00304B3F"/>
    <w:rsid w:val="003078F9"/>
    <w:rsid w:val="00307A40"/>
    <w:rsid w:val="003150C7"/>
    <w:rsid w:val="00316948"/>
    <w:rsid w:val="00324C50"/>
    <w:rsid w:val="00332A38"/>
    <w:rsid w:val="003428E3"/>
    <w:rsid w:val="00350EC8"/>
    <w:rsid w:val="00352DD9"/>
    <w:rsid w:val="00353A4D"/>
    <w:rsid w:val="003601CE"/>
    <w:rsid w:val="00360D74"/>
    <w:rsid w:val="00367C91"/>
    <w:rsid w:val="0037762F"/>
    <w:rsid w:val="00381A8A"/>
    <w:rsid w:val="003A744D"/>
    <w:rsid w:val="003B2FB3"/>
    <w:rsid w:val="003B3824"/>
    <w:rsid w:val="003C10AE"/>
    <w:rsid w:val="003D0B83"/>
    <w:rsid w:val="003E55C1"/>
    <w:rsid w:val="003F55A6"/>
    <w:rsid w:val="00400E1D"/>
    <w:rsid w:val="004063D7"/>
    <w:rsid w:val="00412C9A"/>
    <w:rsid w:val="004171B4"/>
    <w:rsid w:val="00417C54"/>
    <w:rsid w:val="00421167"/>
    <w:rsid w:val="004277E5"/>
    <w:rsid w:val="004408AF"/>
    <w:rsid w:val="0044132F"/>
    <w:rsid w:val="00442C06"/>
    <w:rsid w:val="00443714"/>
    <w:rsid w:val="00451CF6"/>
    <w:rsid w:val="004520E2"/>
    <w:rsid w:val="004539A0"/>
    <w:rsid w:val="004542F3"/>
    <w:rsid w:val="00456BFF"/>
    <w:rsid w:val="00463E77"/>
    <w:rsid w:val="00467549"/>
    <w:rsid w:val="0049582B"/>
    <w:rsid w:val="004A1E80"/>
    <w:rsid w:val="004A26FA"/>
    <w:rsid w:val="004A38C9"/>
    <w:rsid w:val="004B44B1"/>
    <w:rsid w:val="004B79A1"/>
    <w:rsid w:val="004C062C"/>
    <w:rsid w:val="004C211C"/>
    <w:rsid w:val="004D2C92"/>
    <w:rsid w:val="004D40FE"/>
    <w:rsid w:val="004E7F51"/>
    <w:rsid w:val="004F2DD8"/>
    <w:rsid w:val="004F3BE7"/>
    <w:rsid w:val="005054B8"/>
    <w:rsid w:val="0051035D"/>
    <w:rsid w:val="00541AFE"/>
    <w:rsid w:val="00543C75"/>
    <w:rsid w:val="005557AE"/>
    <w:rsid w:val="005666A1"/>
    <w:rsid w:val="005C59C5"/>
    <w:rsid w:val="005D0F59"/>
    <w:rsid w:val="005D5E32"/>
    <w:rsid w:val="005D60D7"/>
    <w:rsid w:val="005E29F7"/>
    <w:rsid w:val="00600F6E"/>
    <w:rsid w:val="006041BB"/>
    <w:rsid w:val="00611ADF"/>
    <w:rsid w:val="00611E7D"/>
    <w:rsid w:val="00613137"/>
    <w:rsid w:val="006138AC"/>
    <w:rsid w:val="00615912"/>
    <w:rsid w:val="00616479"/>
    <w:rsid w:val="00617E2E"/>
    <w:rsid w:val="006201B4"/>
    <w:rsid w:val="006243D2"/>
    <w:rsid w:val="00625092"/>
    <w:rsid w:val="00632CBA"/>
    <w:rsid w:val="00636B7E"/>
    <w:rsid w:val="006424A1"/>
    <w:rsid w:val="00642F8B"/>
    <w:rsid w:val="00646E8F"/>
    <w:rsid w:val="00650152"/>
    <w:rsid w:val="00651311"/>
    <w:rsid w:val="00660FCC"/>
    <w:rsid w:val="00675AED"/>
    <w:rsid w:val="00692C27"/>
    <w:rsid w:val="00694A7B"/>
    <w:rsid w:val="006A60BD"/>
    <w:rsid w:val="006A7E41"/>
    <w:rsid w:val="006B3677"/>
    <w:rsid w:val="006B7410"/>
    <w:rsid w:val="006D22F1"/>
    <w:rsid w:val="006E1204"/>
    <w:rsid w:val="006E3458"/>
    <w:rsid w:val="00715F91"/>
    <w:rsid w:val="00737795"/>
    <w:rsid w:val="00747371"/>
    <w:rsid w:val="0075006A"/>
    <w:rsid w:val="007512DD"/>
    <w:rsid w:val="00753363"/>
    <w:rsid w:val="00763621"/>
    <w:rsid w:val="0077584D"/>
    <w:rsid w:val="00780B54"/>
    <w:rsid w:val="007822FF"/>
    <w:rsid w:val="00795D1B"/>
    <w:rsid w:val="007A69AC"/>
    <w:rsid w:val="007A6A5F"/>
    <w:rsid w:val="007B2C56"/>
    <w:rsid w:val="007B6D28"/>
    <w:rsid w:val="007B7BA0"/>
    <w:rsid w:val="007C3BB6"/>
    <w:rsid w:val="007E0CE0"/>
    <w:rsid w:val="007E329E"/>
    <w:rsid w:val="007E50B0"/>
    <w:rsid w:val="007E59BB"/>
    <w:rsid w:val="007F40CE"/>
    <w:rsid w:val="007F50D5"/>
    <w:rsid w:val="0080691F"/>
    <w:rsid w:val="00814F4E"/>
    <w:rsid w:val="00820D4A"/>
    <w:rsid w:val="00824939"/>
    <w:rsid w:val="00826421"/>
    <w:rsid w:val="0082652A"/>
    <w:rsid w:val="00830364"/>
    <w:rsid w:val="00835085"/>
    <w:rsid w:val="0084716E"/>
    <w:rsid w:val="0085480A"/>
    <w:rsid w:val="00860D69"/>
    <w:rsid w:val="0086452E"/>
    <w:rsid w:val="00866918"/>
    <w:rsid w:val="00866D1B"/>
    <w:rsid w:val="00876848"/>
    <w:rsid w:val="00880E7C"/>
    <w:rsid w:val="00881922"/>
    <w:rsid w:val="00882574"/>
    <w:rsid w:val="00892895"/>
    <w:rsid w:val="008B5AC3"/>
    <w:rsid w:val="008B71DA"/>
    <w:rsid w:val="008C56E8"/>
    <w:rsid w:val="008D552C"/>
    <w:rsid w:val="008E0BBE"/>
    <w:rsid w:val="008E5E5F"/>
    <w:rsid w:val="00901524"/>
    <w:rsid w:val="00901D17"/>
    <w:rsid w:val="00901DE4"/>
    <w:rsid w:val="00903DDD"/>
    <w:rsid w:val="0090646D"/>
    <w:rsid w:val="009102FF"/>
    <w:rsid w:val="009342CD"/>
    <w:rsid w:val="0094392E"/>
    <w:rsid w:val="009439E1"/>
    <w:rsid w:val="00945CCC"/>
    <w:rsid w:val="009513AD"/>
    <w:rsid w:val="0096378E"/>
    <w:rsid w:val="00965612"/>
    <w:rsid w:val="00973BA8"/>
    <w:rsid w:val="00976CBD"/>
    <w:rsid w:val="009911E9"/>
    <w:rsid w:val="009B5B9E"/>
    <w:rsid w:val="009C0CE9"/>
    <w:rsid w:val="009C2E28"/>
    <w:rsid w:val="009C65E6"/>
    <w:rsid w:val="009D2DE3"/>
    <w:rsid w:val="009D45B7"/>
    <w:rsid w:val="009E7CE3"/>
    <w:rsid w:val="009F75FA"/>
    <w:rsid w:val="00A06C30"/>
    <w:rsid w:val="00A14DCC"/>
    <w:rsid w:val="00A16779"/>
    <w:rsid w:val="00A22024"/>
    <w:rsid w:val="00A31926"/>
    <w:rsid w:val="00A47BCA"/>
    <w:rsid w:val="00A53ED3"/>
    <w:rsid w:val="00A746D6"/>
    <w:rsid w:val="00A7503E"/>
    <w:rsid w:val="00A77AA4"/>
    <w:rsid w:val="00A839F2"/>
    <w:rsid w:val="00AA0EC9"/>
    <w:rsid w:val="00AA3C8F"/>
    <w:rsid w:val="00AB4641"/>
    <w:rsid w:val="00AB7C09"/>
    <w:rsid w:val="00AD3B4D"/>
    <w:rsid w:val="00AE02AF"/>
    <w:rsid w:val="00AE4BFB"/>
    <w:rsid w:val="00B01915"/>
    <w:rsid w:val="00B0233C"/>
    <w:rsid w:val="00B024BF"/>
    <w:rsid w:val="00B06A73"/>
    <w:rsid w:val="00B25512"/>
    <w:rsid w:val="00B25A3D"/>
    <w:rsid w:val="00B42B72"/>
    <w:rsid w:val="00B558D1"/>
    <w:rsid w:val="00B5602F"/>
    <w:rsid w:val="00B62C32"/>
    <w:rsid w:val="00B67DE1"/>
    <w:rsid w:val="00B74BD1"/>
    <w:rsid w:val="00B76814"/>
    <w:rsid w:val="00B80402"/>
    <w:rsid w:val="00B84B43"/>
    <w:rsid w:val="00B923D1"/>
    <w:rsid w:val="00BA4C28"/>
    <w:rsid w:val="00BA73BB"/>
    <w:rsid w:val="00BB14C6"/>
    <w:rsid w:val="00BB71E0"/>
    <w:rsid w:val="00BC337E"/>
    <w:rsid w:val="00BC3EB6"/>
    <w:rsid w:val="00BC6B78"/>
    <w:rsid w:val="00BD5300"/>
    <w:rsid w:val="00BD6039"/>
    <w:rsid w:val="00BF2D38"/>
    <w:rsid w:val="00C00DD1"/>
    <w:rsid w:val="00C01F61"/>
    <w:rsid w:val="00C159EB"/>
    <w:rsid w:val="00C233D3"/>
    <w:rsid w:val="00C238AD"/>
    <w:rsid w:val="00C25F50"/>
    <w:rsid w:val="00C2612D"/>
    <w:rsid w:val="00C30240"/>
    <w:rsid w:val="00C53929"/>
    <w:rsid w:val="00C53F61"/>
    <w:rsid w:val="00C6306E"/>
    <w:rsid w:val="00C70A2E"/>
    <w:rsid w:val="00C726BE"/>
    <w:rsid w:val="00C802E6"/>
    <w:rsid w:val="00C8200E"/>
    <w:rsid w:val="00C82A1D"/>
    <w:rsid w:val="00C9075D"/>
    <w:rsid w:val="00C97598"/>
    <w:rsid w:val="00CA3366"/>
    <w:rsid w:val="00CA35D2"/>
    <w:rsid w:val="00CA3DFD"/>
    <w:rsid w:val="00CA56A6"/>
    <w:rsid w:val="00CA5756"/>
    <w:rsid w:val="00CB2031"/>
    <w:rsid w:val="00CB3DA3"/>
    <w:rsid w:val="00CC7465"/>
    <w:rsid w:val="00CD0EFF"/>
    <w:rsid w:val="00CD238A"/>
    <w:rsid w:val="00CD33F3"/>
    <w:rsid w:val="00CD5ECB"/>
    <w:rsid w:val="00CE3564"/>
    <w:rsid w:val="00CE3FB9"/>
    <w:rsid w:val="00CE6A29"/>
    <w:rsid w:val="00CF1718"/>
    <w:rsid w:val="00CF4986"/>
    <w:rsid w:val="00CF6AB0"/>
    <w:rsid w:val="00CF6B15"/>
    <w:rsid w:val="00D00256"/>
    <w:rsid w:val="00D0163E"/>
    <w:rsid w:val="00D11290"/>
    <w:rsid w:val="00D17CAA"/>
    <w:rsid w:val="00D23FE3"/>
    <w:rsid w:val="00D3073A"/>
    <w:rsid w:val="00D3319D"/>
    <w:rsid w:val="00D34CDE"/>
    <w:rsid w:val="00D36A1D"/>
    <w:rsid w:val="00D40517"/>
    <w:rsid w:val="00D409D1"/>
    <w:rsid w:val="00D44C81"/>
    <w:rsid w:val="00D464A9"/>
    <w:rsid w:val="00D46FCB"/>
    <w:rsid w:val="00D53AD0"/>
    <w:rsid w:val="00D5451A"/>
    <w:rsid w:val="00D70EE8"/>
    <w:rsid w:val="00D75FF7"/>
    <w:rsid w:val="00D83118"/>
    <w:rsid w:val="00D8390B"/>
    <w:rsid w:val="00D847DE"/>
    <w:rsid w:val="00D94860"/>
    <w:rsid w:val="00DB2B59"/>
    <w:rsid w:val="00DB2C4B"/>
    <w:rsid w:val="00DB7BFB"/>
    <w:rsid w:val="00DC4316"/>
    <w:rsid w:val="00DE2E27"/>
    <w:rsid w:val="00DE44DB"/>
    <w:rsid w:val="00DF2FE4"/>
    <w:rsid w:val="00DF66AD"/>
    <w:rsid w:val="00E04390"/>
    <w:rsid w:val="00E13BA8"/>
    <w:rsid w:val="00E1650C"/>
    <w:rsid w:val="00E23D53"/>
    <w:rsid w:val="00E34E10"/>
    <w:rsid w:val="00E413C8"/>
    <w:rsid w:val="00E43287"/>
    <w:rsid w:val="00E44E34"/>
    <w:rsid w:val="00E51968"/>
    <w:rsid w:val="00E56DD0"/>
    <w:rsid w:val="00E64C2A"/>
    <w:rsid w:val="00E70E63"/>
    <w:rsid w:val="00E725A9"/>
    <w:rsid w:val="00E72B39"/>
    <w:rsid w:val="00E743C1"/>
    <w:rsid w:val="00E750CF"/>
    <w:rsid w:val="00E92A41"/>
    <w:rsid w:val="00E92D54"/>
    <w:rsid w:val="00EA5571"/>
    <w:rsid w:val="00EA74C0"/>
    <w:rsid w:val="00EB3B94"/>
    <w:rsid w:val="00EC4E41"/>
    <w:rsid w:val="00EC501B"/>
    <w:rsid w:val="00ED1B74"/>
    <w:rsid w:val="00ED7FAA"/>
    <w:rsid w:val="00EE4A96"/>
    <w:rsid w:val="00EF3556"/>
    <w:rsid w:val="00F14EE3"/>
    <w:rsid w:val="00F235A7"/>
    <w:rsid w:val="00F23A9C"/>
    <w:rsid w:val="00F446D3"/>
    <w:rsid w:val="00F53F15"/>
    <w:rsid w:val="00F56109"/>
    <w:rsid w:val="00F57861"/>
    <w:rsid w:val="00F66505"/>
    <w:rsid w:val="00F66CE8"/>
    <w:rsid w:val="00F71372"/>
    <w:rsid w:val="00F71B10"/>
    <w:rsid w:val="00F72391"/>
    <w:rsid w:val="00F74984"/>
    <w:rsid w:val="00F76C1A"/>
    <w:rsid w:val="00F77FDC"/>
    <w:rsid w:val="00F82A85"/>
    <w:rsid w:val="00F91790"/>
    <w:rsid w:val="00FA7041"/>
    <w:rsid w:val="00FB176D"/>
    <w:rsid w:val="00FB2A30"/>
    <w:rsid w:val="00FC55E1"/>
    <w:rsid w:val="00FC5C58"/>
    <w:rsid w:val="00FD3A12"/>
    <w:rsid w:val="00FD6484"/>
    <w:rsid w:val="00FE42C6"/>
    <w:rsid w:val="00FE4C52"/>
    <w:rsid w:val="00FF064F"/>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698A19"/>
  <w15:docId w15:val="{7806E7DF-0E12-454A-B266-25564223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6A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 w:type="paragraph" w:customStyle="1" w:styleId="Default">
    <w:name w:val="Default"/>
    <w:rsid w:val="001134FD"/>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DF66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F66AD"/>
    <w:rPr>
      <w:rFonts w:ascii="Courier New" w:eastAsia="Times New Roman" w:hAnsi="Courier New" w:cs="Courier New"/>
      <w:sz w:val="20"/>
      <w:szCs w:val="20"/>
    </w:rPr>
  </w:style>
  <w:style w:type="paragraph" w:customStyle="1" w:styleId="center">
    <w:name w:val="center"/>
    <w:basedOn w:val="Normal"/>
    <w:rsid w:val="00DF66AD"/>
    <w:pPr>
      <w:spacing w:before="100" w:beforeAutospacing="1" w:after="100" w:afterAutospacing="1"/>
    </w:pPr>
  </w:style>
  <w:style w:type="paragraph" w:customStyle="1" w:styleId="left">
    <w:name w:val="left"/>
    <w:basedOn w:val="Normal"/>
    <w:rsid w:val="00DF66A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27953">
      <w:bodyDiv w:val="1"/>
      <w:marLeft w:val="0"/>
      <w:marRight w:val="0"/>
      <w:marTop w:val="0"/>
      <w:marBottom w:val="0"/>
      <w:divBdr>
        <w:top w:val="none" w:sz="0" w:space="0" w:color="auto"/>
        <w:left w:val="none" w:sz="0" w:space="0" w:color="auto"/>
        <w:bottom w:val="none" w:sz="0" w:space="0" w:color="auto"/>
        <w:right w:val="none" w:sz="0" w:space="0" w:color="auto"/>
      </w:divBdr>
    </w:div>
    <w:div w:id="145988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1B72CE83994F308FBDB91FAE858756"/>
        <w:category>
          <w:name w:val="General"/>
          <w:gallery w:val="placeholder"/>
        </w:category>
        <w:types>
          <w:type w:val="bbPlcHdr"/>
        </w:types>
        <w:behaviors>
          <w:behavior w:val="content"/>
        </w:behaviors>
        <w:guid w:val="{CF9666AC-A864-4AFF-B0A3-B04263D917E5}"/>
      </w:docPartPr>
      <w:docPartBody>
        <w:p w:rsidR="00443EC9" w:rsidRDefault="006702AA" w:rsidP="006702AA">
          <w:pPr>
            <w:pStyle w:val="DC1B72CE83994F308FBDB91FAE858756"/>
          </w:pPr>
          <w:r>
            <w:rPr>
              <w:b/>
            </w:rPr>
            <w:t xml:space="preserve"> </w:t>
          </w:r>
        </w:p>
      </w:docPartBody>
    </w:docPart>
    <w:docPart>
      <w:docPartPr>
        <w:name w:val="EAC4D3399A8D485F9F277E0603A915C8"/>
        <w:category>
          <w:name w:val="General"/>
          <w:gallery w:val="placeholder"/>
        </w:category>
        <w:types>
          <w:type w:val="bbPlcHdr"/>
        </w:types>
        <w:behaviors>
          <w:behavior w:val="content"/>
        </w:behaviors>
        <w:guid w:val="{8C06C010-EB3E-4EF9-A39A-6794E62E8E4E}"/>
      </w:docPartPr>
      <w:docPartBody>
        <w:p w:rsidR="00443EC9" w:rsidRDefault="006702AA" w:rsidP="006702AA">
          <w:pPr>
            <w:pStyle w:val="EAC4D3399A8D485F9F277E0603A915C8"/>
          </w:pPr>
          <w:r>
            <w:rPr>
              <w:b/>
            </w:rPr>
            <w:t xml:space="preserve"> </w:t>
          </w:r>
        </w:p>
      </w:docPartBody>
    </w:docPart>
    <w:docPart>
      <w:docPartPr>
        <w:name w:val="CD7664145DEE40C0BD2183DFA5C68A04"/>
        <w:category>
          <w:name w:val="General"/>
          <w:gallery w:val="placeholder"/>
        </w:category>
        <w:types>
          <w:type w:val="bbPlcHdr"/>
        </w:types>
        <w:behaviors>
          <w:behavior w:val="content"/>
        </w:behaviors>
        <w:guid w:val="{5D250027-CDA1-443D-A38E-F990B9CBBAD7}"/>
      </w:docPartPr>
      <w:docPartBody>
        <w:p w:rsidR="00443EC9" w:rsidRDefault="006702AA" w:rsidP="006702AA">
          <w:pPr>
            <w:pStyle w:val="CD7664145DEE40C0BD2183DFA5C68A04"/>
          </w:pPr>
          <w:r>
            <w:rPr>
              <w:b/>
            </w:rPr>
            <w:t xml:space="preserve"> </w:t>
          </w:r>
        </w:p>
      </w:docPartBody>
    </w:docPart>
    <w:docPart>
      <w:docPartPr>
        <w:name w:val="57C7C24ACB7E4695983F423826D51E53"/>
        <w:category>
          <w:name w:val="General"/>
          <w:gallery w:val="placeholder"/>
        </w:category>
        <w:types>
          <w:type w:val="bbPlcHdr"/>
        </w:types>
        <w:behaviors>
          <w:behavior w:val="content"/>
        </w:behaviors>
        <w:guid w:val="{0F8BF956-1C32-4DC2-9BCB-421747A8982C}"/>
      </w:docPartPr>
      <w:docPartBody>
        <w:p w:rsidR="00443EC9" w:rsidRDefault="006702AA" w:rsidP="006702AA">
          <w:pPr>
            <w:pStyle w:val="57C7C24ACB7E4695983F423826D51E53"/>
          </w:pPr>
          <w:r>
            <w:rPr>
              <w:b/>
            </w:rPr>
            <w:t xml:space="preserve"> </w:t>
          </w:r>
        </w:p>
      </w:docPartBody>
    </w:docPart>
    <w:docPart>
      <w:docPartPr>
        <w:name w:val="321CFBB29FA34A4BB1CA6E9A78605402"/>
        <w:category>
          <w:name w:val="General"/>
          <w:gallery w:val="placeholder"/>
        </w:category>
        <w:types>
          <w:type w:val="bbPlcHdr"/>
        </w:types>
        <w:behaviors>
          <w:behavior w:val="content"/>
        </w:behaviors>
        <w:guid w:val="{E490A485-E77B-4DA1-A0E1-84B35582FB65}"/>
      </w:docPartPr>
      <w:docPartBody>
        <w:p w:rsidR="00443EC9" w:rsidRDefault="006702AA" w:rsidP="006702AA">
          <w:pPr>
            <w:pStyle w:val="321CFBB29FA34A4BB1CA6E9A78605402"/>
          </w:pPr>
          <w:r>
            <w:rPr>
              <w:b/>
            </w:rPr>
            <w:t xml:space="preserve"> </w:t>
          </w:r>
        </w:p>
      </w:docPartBody>
    </w:docPart>
    <w:docPart>
      <w:docPartPr>
        <w:name w:val="CE27958301F3462E9CDECA09E87899E4"/>
        <w:category>
          <w:name w:val="General"/>
          <w:gallery w:val="placeholder"/>
        </w:category>
        <w:types>
          <w:type w:val="bbPlcHdr"/>
        </w:types>
        <w:behaviors>
          <w:behavior w:val="content"/>
        </w:behaviors>
        <w:guid w:val="{828A6141-B9DF-47A9-BB5D-05144145ADBB}"/>
      </w:docPartPr>
      <w:docPartBody>
        <w:p w:rsidR="00443EC9" w:rsidRDefault="006702AA" w:rsidP="006702AA">
          <w:pPr>
            <w:pStyle w:val="CE27958301F3462E9CDECA09E87899E4"/>
          </w:pPr>
          <w:r>
            <w:rPr>
              <w:b/>
            </w:rPr>
            <w:t xml:space="preserve"> </w:t>
          </w:r>
        </w:p>
      </w:docPartBody>
    </w:docPart>
    <w:docPart>
      <w:docPartPr>
        <w:name w:val="9C88207A80F74F7A8DE0EDB7E9BBF935"/>
        <w:category>
          <w:name w:val="General"/>
          <w:gallery w:val="placeholder"/>
        </w:category>
        <w:types>
          <w:type w:val="bbPlcHdr"/>
        </w:types>
        <w:behaviors>
          <w:behavior w:val="content"/>
        </w:behaviors>
        <w:guid w:val="{0DE5A340-AAE7-4BF2-A8DC-EDBF5BCC6D08}"/>
      </w:docPartPr>
      <w:docPartBody>
        <w:p w:rsidR="00443EC9" w:rsidRDefault="006702AA" w:rsidP="006702AA">
          <w:pPr>
            <w:pStyle w:val="9C88207A80F74F7A8DE0EDB7E9BBF935"/>
          </w:pPr>
          <w:r>
            <w:rPr>
              <w:b/>
            </w:rPr>
            <w:t xml:space="preserve"> </w:t>
          </w:r>
        </w:p>
      </w:docPartBody>
    </w:docPart>
    <w:docPart>
      <w:docPartPr>
        <w:name w:val="544760FFC9AB470B814500A100E73E79"/>
        <w:category>
          <w:name w:val="General"/>
          <w:gallery w:val="placeholder"/>
        </w:category>
        <w:types>
          <w:type w:val="bbPlcHdr"/>
        </w:types>
        <w:behaviors>
          <w:behavior w:val="content"/>
        </w:behaviors>
        <w:guid w:val="{3A70C1A8-AFB9-405B-AAF2-17C9179672E1}"/>
      </w:docPartPr>
      <w:docPartBody>
        <w:p w:rsidR="00443EC9" w:rsidRDefault="006702AA" w:rsidP="006702AA">
          <w:pPr>
            <w:pStyle w:val="544760FFC9AB470B814500A100E73E79"/>
          </w:pPr>
          <w:r>
            <w:rPr>
              <w:b/>
            </w:rPr>
            <w:t xml:space="preserve"> </w:t>
          </w:r>
        </w:p>
      </w:docPartBody>
    </w:docPart>
    <w:docPart>
      <w:docPartPr>
        <w:name w:val="5CAB64C78DA14A0CAD503E9BD1C750BC"/>
        <w:category>
          <w:name w:val="General"/>
          <w:gallery w:val="placeholder"/>
        </w:category>
        <w:types>
          <w:type w:val="bbPlcHdr"/>
        </w:types>
        <w:behaviors>
          <w:behavior w:val="content"/>
        </w:behaviors>
        <w:guid w:val="{DCC6FE22-26C4-4856-A33B-24B91490B289}"/>
      </w:docPartPr>
      <w:docPartBody>
        <w:p w:rsidR="00443EC9" w:rsidRDefault="006702AA" w:rsidP="006702AA">
          <w:pPr>
            <w:pStyle w:val="5CAB64C78DA14A0CAD503E9BD1C750BC"/>
          </w:pPr>
          <w:r>
            <w:rPr>
              <w:b/>
            </w:rPr>
            <w:t xml:space="preserve"> </w:t>
          </w:r>
        </w:p>
      </w:docPartBody>
    </w:docPart>
    <w:docPart>
      <w:docPartPr>
        <w:name w:val="19DCEF68A24F4A2BB200D63964CE82BA"/>
        <w:category>
          <w:name w:val="General"/>
          <w:gallery w:val="placeholder"/>
        </w:category>
        <w:types>
          <w:type w:val="bbPlcHdr"/>
        </w:types>
        <w:behaviors>
          <w:behavior w:val="content"/>
        </w:behaviors>
        <w:guid w:val="{E4F8D0E5-BC02-4E2B-8EF3-03D68A7D3CF8}"/>
      </w:docPartPr>
      <w:docPartBody>
        <w:p w:rsidR="00443EC9" w:rsidRDefault="006702AA" w:rsidP="006702AA">
          <w:pPr>
            <w:pStyle w:val="19DCEF68A24F4A2BB200D63964CE82BA"/>
          </w:pPr>
          <w:r>
            <w:rPr>
              <w:b/>
            </w:rPr>
            <w:t xml:space="preserve"> </w:t>
          </w:r>
        </w:p>
      </w:docPartBody>
    </w:docPart>
    <w:docPart>
      <w:docPartPr>
        <w:name w:val="4757D93A900C478B817B069CC41674BC"/>
        <w:category>
          <w:name w:val="General"/>
          <w:gallery w:val="placeholder"/>
        </w:category>
        <w:types>
          <w:type w:val="bbPlcHdr"/>
        </w:types>
        <w:behaviors>
          <w:behavior w:val="content"/>
        </w:behaviors>
        <w:guid w:val="{84C4B47F-CDB4-4B52-9B48-CF7D894D5875}"/>
      </w:docPartPr>
      <w:docPartBody>
        <w:p w:rsidR="00443EC9" w:rsidRDefault="006702AA" w:rsidP="006702AA">
          <w:pPr>
            <w:pStyle w:val="4757D93A900C478B817B069CC41674BC"/>
          </w:pPr>
          <w:r>
            <w:rPr>
              <w:b/>
            </w:rPr>
            <w:t xml:space="preserve"> </w:t>
          </w:r>
        </w:p>
      </w:docPartBody>
    </w:docPart>
    <w:docPart>
      <w:docPartPr>
        <w:name w:val="ECA3D30D195442CD982AA4FDBB45ED1F"/>
        <w:category>
          <w:name w:val="General"/>
          <w:gallery w:val="placeholder"/>
        </w:category>
        <w:types>
          <w:type w:val="bbPlcHdr"/>
        </w:types>
        <w:behaviors>
          <w:behavior w:val="content"/>
        </w:behaviors>
        <w:guid w:val="{D2D2683E-A877-4399-81A0-5ED46E8D4DFF}"/>
      </w:docPartPr>
      <w:docPartBody>
        <w:p w:rsidR="00443EC9" w:rsidRDefault="006702AA" w:rsidP="006702AA">
          <w:pPr>
            <w:pStyle w:val="ECA3D30D195442CD982AA4FDBB45ED1F"/>
          </w:pPr>
          <w:r>
            <w:rPr>
              <w:b/>
            </w:rPr>
            <w:t xml:space="preserve"> </w:t>
          </w:r>
        </w:p>
      </w:docPartBody>
    </w:docPart>
    <w:docPart>
      <w:docPartPr>
        <w:name w:val="35CF64E6489F448383D2C9341BCDB538"/>
        <w:category>
          <w:name w:val="General"/>
          <w:gallery w:val="placeholder"/>
        </w:category>
        <w:types>
          <w:type w:val="bbPlcHdr"/>
        </w:types>
        <w:behaviors>
          <w:behavior w:val="content"/>
        </w:behaviors>
        <w:guid w:val="{4EB99F1A-D22E-452F-A261-78DC5914095E}"/>
      </w:docPartPr>
      <w:docPartBody>
        <w:p w:rsidR="00443EC9" w:rsidRDefault="006702AA" w:rsidP="006702AA">
          <w:pPr>
            <w:pStyle w:val="35CF64E6489F448383D2C9341BCDB538"/>
          </w:pPr>
          <w:r>
            <w:rPr>
              <w:b/>
            </w:rPr>
            <w:t xml:space="preserve"> </w:t>
          </w:r>
        </w:p>
      </w:docPartBody>
    </w:docPart>
    <w:docPart>
      <w:docPartPr>
        <w:name w:val="1E2618C63BFC4517868A91E28EC9913E"/>
        <w:category>
          <w:name w:val="General"/>
          <w:gallery w:val="placeholder"/>
        </w:category>
        <w:types>
          <w:type w:val="bbPlcHdr"/>
        </w:types>
        <w:behaviors>
          <w:behavior w:val="content"/>
        </w:behaviors>
        <w:guid w:val="{8445B9A3-D7FD-4404-BEE1-9D38847B36D3}"/>
      </w:docPartPr>
      <w:docPartBody>
        <w:p w:rsidR="00443EC9" w:rsidRDefault="006702AA" w:rsidP="006702AA">
          <w:pPr>
            <w:pStyle w:val="1E2618C63BFC4517868A91E28EC9913E"/>
          </w:pPr>
          <w:r>
            <w:rPr>
              <w:b/>
            </w:rPr>
            <w:t xml:space="preserve"> </w:t>
          </w:r>
        </w:p>
      </w:docPartBody>
    </w:docPart>
    <w:docPart>
      <w:docPartPr>
        <w:name w:val="D72D150255EA45D5B696F10E3B85EB46"/>
        <w:category>
          <w:name w:val="General"/>
          <w:gallery w:val="placeholder"/>
        </w:category>
        <w:types>
          <w:type w:val="bbPlcHdr"/>
        </w:types>
        <w:behaviors>
          <w:behavior w:val="content"/>
        </w:behaviors>
        <w:guid w:val="{06B23E3F-E00A-4700-B7A7-3FB93E917967}"/>
      </w:docPartPr>
      <w:docPartBody>
        <w:p w:rsidR="00443EC9" w:rsidRDefault="006702AA" w:rsidP="006702AA">
          <w:pPr>
            <w:pStyle w:val="D72D150255EA45D5B696F10E3B85EB46"/>
          </w:pPr>
          <w:r>
            <w:rPr>
              <w:b/>
            </w:rPr>
            <w:t xml:space="preserve"> </w:t>
          </w:r>
        </w:p>
      </w:docPartBody>
    </w:docPart>
    <w:docPart>
      <w:docPartPr>
        <w:name w:val="C5A19502D9524BDD9644CE0D7B6EE4FB"/>
        <w:category>
          <w:name w:val="General"/>
          <w:gallery w:val="placeholder"/>
        </w:category>
        <w:types>
          <w:type w:val="bbPlcHdr"/>
        </w:types>
        <w:behaviors>
          <w:behavior w:val="content"/>
        </w:behaviors>
        <w:guid w:val="{6AD042B4-8A22-4BC0-841D-E2D9F1EB0FE0}"/>
      </w:docPartPr>
      <w:docPartBody>
        <w:p w:rsidR="00443EC9" w:rsidRDefault="006702AA" w:rsidP="006702AA">
          <w:pPr>
            <w:pStyle w:val="C5A19502D9524BDD9644CE0D7B6EE4FB"/>
          </w:pPr>
          <w:r>
            <w:rPr>
              <w:b/>
            </w:rPr>
            <w:t xml:space="preserve"> </w:t>
          </w:r>
        </w:p>
      </w:docPartBody>
    </w:docPart>
    <w:docPart>
      <w:docPartPr>
        <w:name w:val="CB72065F458548DB87B133EB1C1542C6"/>
        <w:category>
          <w:name w:val="General"/>
          <w:gallery w:val="placeholder"/>
        </w:category>
        <w:types>
          <w:type w:val="bbPlcHdr"/>
        </w:types>
        <w:behaviors>
          <w:behavior w:val="content"/>
        </w:behaviors>
        <w:guid w:val="{AF441E75-7E6C-4F74-A65B-AC40517CEE02}"/>
      </w:docPartPr>
      <w:docPartBody>
        <w:p w:rsidR="00443EC9" w:rsidRDefault="006702AA" w:rsidP="006702AA">
          <w:pPr>
            <w:pStyle w:val="CB72065F458548DB87B133EB1C1542C6"/>
          </w:pPr>
          <w:r>
            <w:rPr>
              <w:b/>
            </w:rPr>
            <w:t xml:space="preserve"> </w:t>
          </w:r>
        </w:p>
      </w:docPartBody>
    </w:docPart>
    <w:docPart>
      <w:docPartPr>
        <w:name w:val="C1885A45482546E6B2BB61DE434216CA"/>
        <w:category>
          <w:name w:val="General"/>
          <w:gallery w:val="placeholder"/>
        </w:category>
        <w:types>
          <w:type w:val="bbPlcHdr"/>
        </w:types>
        <w:behaviors>
          <w:behavior w:val="content"/>
        </w:behaviors>
        <w:guid w:val="{5856D630-A9F4-4F3C-8C8B-2229E736B1F1}"/>
      </w:docPartPr>
      <w:docPartBody>
        <w:p w:rsidR="00443EC9" w:rsidRDefault="006702AA" w:rsidP="006702AA">
          <w:pPr>
            <w:pStyle w:val="C1885A45482546E6B2BB61DE434216CA"/>
          </w:pPr>
          <w:r>
            <w:rPr>
              <w:b/>
            </w:rPr>
            <w:t xml:space="preserve"> </w:t>
          </w:r>
        </w:p>
      </w:docPartBody>
    </w:docPart>
    <w:docPart>
      <w:docPartPr>
        <w:name w:val="82BEFE777D53483B8543D6B85462992A"/>
        <w:category>
          <w:name w:val="General"/>
          <w:gallery w:val="placeholder"/>
        </w:category>
        <w:types>
          <w:type w:val="bbPlcHdr"/>
        </w:types>
        <w:behaviors>
          <w:behavior w:val="content"/>
        </w:behaviors>
        <w:guid w:val="{389E4E5B-742F-4788-9FEC-6F0698219EEF}"/>
      </w:docPartPr>
      <w:docPartBody>
        <w:p w:rsidR="00716411" w:rsidRDefault="00443EC9" w:rsidP="00443EC9">
          <w:pPr>
            <w:pStyle w:val="82BEFE777D53483B8543D6B85462992A"/>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02AA"/>
    <w:rsid w:val="0033579E"/>
    <w:rsid w:val="00443EC9"/>
    <w:rsid w:val="004D12ED"/>
    <w:rsid w:val="006702AA"/>
    <w:rsid w:val="00716411"/>
    <w:rsid w:val="007A66BF"/>
    <w:rsid w:val="00892BDB"/>
    <w:rsid w:val="009E53F9"/>
    <w:rsid w:val="00B81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1B72CE83994F308FBDB91FAE858756">
    <w:name w:val="DC1B72CE83994F308FBDB91FAE858756"/>
    <w:rsid w:val="006702AA"/>
  </w:style>
  <w:style w:type="paragraph" w:customStyle="1" w:styleId="EAC4D3399A8D485F9F277E0603A915C8">
    <w:name w:val="EAC4D3399A8D485F9F277E0603A915C8"/>
    <w:rsid w:val="006702AA"/>
  </w:style>
  <w:style w:type="paragraph" w:customStyle="1" w:styleId="CD7664145DEE40C0BD2183DFA5C68A04">
    <w:name w:val="CD7664145DEE40C0BD2183DFA5C68A04"/>
    <w:rsid w:val="006702AA"/>
  </w:style>
  <w:style w:type="paragraph" w:customStyle="1" w:styleId="57C7C24ACB7E4695983F423826D51E53">
    <w:name w:val="57C7C24ACB7E4695983F423826D51E53"/>
    <w:rsid w:val="006702AA"/>
  </w:style>
  <w:style w:type="paragraph" w:customStyle="1" w:styleId="321CFBB29FA34A4BB1CA6E9A78605402">
    <w:name w:val="321CFBB29FA34A4BB1CA6E9A78605402"/>
    <w:rsid w:val="006702AA"/>
  </w:style>
  <w:style w:type="paragraph" w:customStyle="1" w:styleId="CE27958301F3462E9CDECA09E87899E4">
    <w:name w:val="CE27958301F3462E9CDECA09E87899E4"/>
    <w:rsid w:val="006702AA"/>
  </w:style>
  <w:style w:type="paragraph" w:customStyle="1" w:styleId="9C88207A80F74F7A8DE0EDB7E9BBF935">
    <w:name w:val="9C88207A80F74F7A8DE0EDB7E9BBF935"/>
    <w:rsid w:val="006702AA"/>
  </w:style>
  <w:style w:type="paragraph" w:customStyle="1" w:styleId="544760FFC9AB470B814500A100E73E79">
    <w:name w:val="544760FFC9AB470B814500A100E73E79"/>
    <w:rsid w:val="006702AA"/>
  </w:style>
  <w:style w:type="paragraph" w:customStyle="1" w:styleId="5CAB64C78DA14A0CAD503E9BD1C750BC">
    <w:name w:val="5CAB64C78DA14A0CAD503E9BD1C750BC"/>
    <w:rsid w:val="006702AA"/>
  </w:style>
  <w:style w:type="paragraph" w:customStyle="1" w:styleId="19DCEF68A24F4A2BB200D63964CE82BA">
    <w:name w:val="19DCEF68A24F4A2BB200D63964CE82BA"/>
    <w:rsid w:val="006702AA"/>
  </w:style>
  <w:style w:type="paragraph" w:customStyle="1" w:styleId="4757D93A900C478B817B069CC41674BC">
    <w:name w:val="4757D93A900C478B817B069CC41674BC"/>
    <w:rsid w:val="006702AA"/>
  </w:style>
  <w:style w:type="paragraph" w:customStyle="1" w:styleId="ECA3D30D195442CD982AA4FDBB45ED1F">
    <w:name w:val="ECA3D30D195442CD982AA4FDBB45ED1F"/>
    <w:rsid w:val="006702AA"/>
  </w:style>
  <w:style w:type="paragraph" w:customStyle="1" w:styleId="35CF64E6489F448383D2C9341BCDB538">
    <w:name w:val="35CF64E6489F448383D2C9341BCDB538"/>
    <w:rsid w:val="006702AA"/>
  </w:style>
  <w:style w:type="paragraph" w:customStyle="1" w:styleId="1E2618C63BFC4517868A91E28EC9913E">
    <w:name w:val="1E2618C63BFC4517868A91E28EC9913E"/>
    <w:rsid w:val="006702AA"/>
  </w:style>
  <w:style w:type="paragraph" w:customStyle="1" w:styleId="82BEFE777D53483B8543D6B85462992A">
    <w:name w:val="82BEFE777D53483B8543D6B85462992A"/>
    <w:rsid w:val="00443EC9"/>
  </w:style>
  <w:style w:type="paragraph" w:customStyle="1" w:styleId="D72D150255EA45D5B696F10E3B85EB46">
    <w:name w:val="D72D150255EA45D5B696F10E3B85EB46"/>
    <w:rsid w:val="006702AA"/>
  </w:style>
  <w:style w:type="paragraph" w:customStyle="1" w:styleId="C5A19502D9524BDD9644CE0D7B6EE4FB">
    <w:name w:val="C5A19502D9524BDD9644CE0D7B6EE4FB"/>
    <w:rsid w:val="006702AA"/>
  </w:style>
  <w:style w:type="paragraph" w:customStyle="1" w:styleId="CB72065F458548DB87B133EB1C1542C6">
    <w:name w:val="CB72065F458548DB87B133EB1C1542C6"/>
    <w:rsid w:val="006702AA"/>
  </w:style>
  <w:style w:type="paragraph" w:customStyle="1" w:styleId="C1885A45482546E6B2BB61DE434216CA">
    <w:name w:val="C1885A45482546E6B2BB61DE434216CA"/>
    <w:rsid w:val="006702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pc="http://schemas.microsoft.com/office/infopath/2007/PartnerControls" xmlns:xsi="http://www.w3.org/2001/XMLSchema-instance">
  <documentManagement>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HAP_07_Program Level Documents</TermName>
          <TermId xmlns="http://schemas.microsoft.com/office/infopath/2007/PartnerControls">e5493611-8f42-4a5b-bec8-90278ed79a28</TermId>
        </TermInfo>
      </Terms>
    </g33b7c6a0b974781ab643a6f7ba71af2>
    <ca55f45b46a14830bbd7199c47a2be44 xmlns="9271d55d-c789-4661-9b95-3dc6195f5542">
      <Terms xmlns="http://schemas.microsoft.com/office/infopath/2007/PartnerControls"/>
    </ca55f45b46a14830bbd7199c47a2be44>
    <e0cf01ad7dd6423497e9b84a5c86c70e xmlns="9271d55d-c789-4661-9b95-3dc6195f5542">
      <Terms xmlns="http://schemas.microsoft.com/office/infopath/2007/PartnerControls"/>
    </e0cf01ad7dd6423497e9b84a5c86c70e>
    <Additional_x0020_File_x0020_Header_x0020_Info xmlns="9271d55d-c789-4661-9b95-3dc6195f5542" xsi:nil="true"/>
    <TaxCatchAll xmlns="05ae06be-15d9-46bd-bcfe-bd38703688c6">
      <Value>262</Value>
      <Value>259</Value>
    </TaxCatchAll>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Data</TermName>
          <TermId xmlns="http://schemas.microsoft.com/office/infopath/2007/PartnerControls">99cbefa1-f858-4630-91ab-667c6f42aff4</TermId>
        </TermInfo>
      </Terms>
    </j35730a387284f61b19d61e874ded790>
    <_dlc_DocId xmlns="05ae06be-15d9-46bd-bcfe-bd38703688c6">5456MLPZ9F5K-253731926-529854</_dlc_DocId>
    <_dlc_DocIdUrl xmlns="05ae06be-15d9-46bd-bcfe-bd38703688c6">
      <Url>https://texasrebuilds.sharepoint.com/sites/team-sites/housing/sf/_layouts/15/DocIdRedir.aspx?ID=5456MLPZ9F5K-253731926-529854</Url>
      <Description>5456MLPZ9F5K-253731926-529854</Description>
    </_dlc_DocIdUrl>
    <lcf76f155ced4ddcb4097134ff3c332f xmlns="9271d55d-c789-4661-9b95-3dc6195f5542">
      <Terms xmlns="http://schemas.microsoft.com/office/infopath/2007/PartnerControls"/>
    </lcf76f155ced4ddcb4097134ff3c332f>
    <DocumentType xmlns="9271d55d-c789-4661-9b95-3dc6195f5542">Reference</Document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6A4BD-541E-4B91-98E2-154A055FFEDA}">
  <ds:schemaRefs>
    <ds:schemaRef ds:uri="http://schemas.microsoft.com/sharepoint/v3/contenttype/forms"/>
  </ds:schemaRefs>
</ds:datastoreItem>
</file>

<file path=customXml/itemProps2.xml><?xml version="1.0" encoding="utf-8"?>
<ds:datastoreItem xmlns:ds="http://schemas.openxmlformats.org/officeDocument/2006/customXml" ds:itemID="{B7A60462-4600-4CDF-8779-3041BDFE4257}">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3.xml><?xml version="1.0" encoding="utf-8"?>
<ds:datastoreItem xmlns:ds="http://schemas.openxmlformats.org/officeDocument/2006/customXml" ds:itemID="{B1A886DB-11E8-438F-A4D0-C6C8621EAE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E88BB7-2F62-4DD2-9CB6-36BC8E0A4317}">
  <ds:schemaRefs>
    <ds:schemaRef ds:uri="http://schemas.microsoft.com/sharepoint/events"/>
  </ds:schemaRefs>
</ds:datastoreItem>
</file>

<file path=customXml/itemProps5.xml><?xml version="1.0" encoding="utf-8"?>
<ds:datastoreItem xmlns:ds="http://schemas.openxmlformats.org/officeDocument/2006/customXml" ds:itemID="{B931A5F1-7264-4ECE-87AD-78F851A68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3</Words>
  <Characters>3203</Characters>
  <Application>Microsoft Office Word</Application>
  <DocSecurity>0</DocSecurity>
  <Lines>9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2</cp:revision>
  <dcterms:created xsi:type="dcterms:W3CDTF">2023-10-10T14:01:00Z</dcterms:created>
  <dcterms:modified xsi:type="dcterms:W3CDTF">2023-10-1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125-conditionallienwaiverreleaseoninterimpaymentaffidavitcontractor.docx</vt:lpwstr>
  </property>
  <property fmtid="{D5CDD505-2E9C-101B-9397-08002B2CF9AE}" pid="4" name="AuthorIds_UIVersion_1024">
    <vt:lpwstr>133</vt:lpwstr>
  </property>
  <property fmtid="{D5CDD505-2E9C-101B-9397-08002B2CF9AE}" pid="5" name="_dlc_DocIdItemGuid">
    <vt:lpwstr>31614e98-18e4-4ed9-b1a5-632263c1366f</vt:lpwstr>
  </property>
  <property fmtid="{D5CDD505-2E9C-101B-9397-08002B2CF9AE}" pid="6" name="source_item_id">
    <vt:lpwstr>4223</vt:lpwstr>
  </property>
  <property fmtid="{D5CDD505-2E9C-101B-9397-08002B2CF9AE}" pid="7" name="MediaServiceImageTags">
    <vt:lpwstr/>
  </property>
  <property fmtid="{D5CDD505-2E9C-101B-9397-08002B2CF9AE}" pid="8" name="Document Group">
    <vt:lpwstr>259;#Data|99cbefa1-f858-4630-91ab-667c6f42aff4</vt:lpwstr>
  </property>
  <property fmtid="{D5CDD505-2E9C-101B-9397-08002B2CF9AE}" pid="9" name="Program Entity">
    <vt:lpwstr/>
  </property>
  <property fmtid="{D5CDD505-2E9C-101B-9397-08002B2CF9AE}" pid="10" name="Program">
    <vt:lpwstr/>
  </property>
  <property fmtid="{D5CDD505-2E9C-101B-9397-08002B2CF9AE}" pid="11" name="Original Folder">
    <vt:lpwstr>262;#HAP_07_Program Level Documents|e5493611-8f42-4a5b-bec8-90278ed79a28</vt:lpwstr>
  </property>
  <property fmtid="{D5CDD505-2E9C-101B-9397-08002B2CF9AE}" pid="12" name="GrammarlyDocumentId">
    <vt:lpwstr>329fc212252ccefd66bab169d40c539d3a007309a2c44151dfd39a33c63886d9</vt:lpwstr>
  </property>
</Properties>
</file>